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84A0C" w:rsidRPr="00F469C5" w:rsidRDefault="00684A0C" w:rsidP="00660D5E">
      <w:pPr>
        <w:tabs>
          <w:tab w:val="left" w:pos="1155"/>
        </w:tabs>
        <w:rPr>
          <w:rFonts w:ascii="Times New Roman" w:hAnsi="Times New Roman" w:cs="Times New Roman"/>
          <w:sz w:val="24"/>
          <w:szCs w:val="24"/>
        </w:rPr>
        <w:sectPr w:rsidR="00684A0C" w:rsidRPr="00F469C5" w:rsidSect="00344543">
          <w:headerReference w:type="even" r:id="rId8"/>
          <w:headerReference w:type="default" r:id="rId9"/>
          <w:footerReference w:type="even" r:id="rId10"/>
          <w:footerReference w:type="default" r:id="rId11"/>
          <w:headerReference w:type="first" r:id="rId12"/>
          <w:footerReference w:type="first" r:id="rId13"/>
          <w:pgSz w:w="12240" w:h="15840" w:code="1"/>
          <w:pgMar w:top="1584" w:right="1296" w:bottom="1440" w:left="1440" w:header="720" w:footer="699" w:gutter="0"/>
          <w:cols w:space="720"/>
          <w:docGrid w:linePitch="360"/>
        </w:sectPr>
      </w:pPr>
    </w:p>
    <w:tbl>
      <w:tblPr>
        <w:tblpPr w:leftFromText="180" w:rightFromText="180" w:vertAnchor="text" w:tblpYSpec="bottom"/>
        <w:tblW w:w="0" w:type="auto"/>
        <w:tblLook w:val="01E0" w:firstRow="1" w:lastRow="1" w:firstColumn="1" w:lastColumn="1" w:noHBand="0" w:noVBand="0"/>
      </w:tblPr>
      <w:tblGrid>
        <w:gridCol w:w="1377"/>
        <w:gridCol w:w="8127"/>
      </w:tblGrid>
      <w:tr w:rsidR="00F90BC7" w:rsidRPr="00F469C5" w:rsidTr="00F90BC7">
        <w:trPr>
          <w:trHeight w:val="432"/>
        </w:trPr>
        <w:tc>
          <w:tcPr>
            <w:tcW w:w="1377" w:type="dxa"/>
            <w:vAlign w:val="center"/>
          </w:tcPr>
          <w:p w:rsidR="00F90BC7" w:rsidRPr="00F469C5" w:rsidRDefault="00F90BC7" w:rsidP="00F90BC7">
            <w:pPr>
              <w:tabs>
                <w:tab w:val="left" w:pos="-180"/>
                <w:tab w:val="left" w:pos="720"/>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rPr>
                <w:rFonts w:ascii="Times New Roman" w:hAnsi="Times New Roman" w:cs="Times New Roman"/>
                <w:b/>
                <w:sz w:val="24"/>
                <w:szCs w:val="24"/>
              </w:rPr>
            </w:pPr>
            <w:r w:rsidRPr="00F469C5">
              <w:rPr>
                <w:rFonts w:ascii="Times New Roman" w:hAnsi="Times New Roman" w:cs="Times New Roman"/>
                <w:b/>
                <w:sz w:val="24"/>
                <w:szCs w:val="24"/>
              </w:rPr>
              <w:t>TO:</w:t>
            </w:r>
          </w:p>
        </w:tc>
        <w:tc>
          <w:tcPr>
            <w:tcW w:w="8208" w:type="dxa"/>
            <w:vAlign w:val="center"/>
          </w:tcPr>
          <w:p w:rsidR="00F90BC7" w:rsidRPr="00F469C5" w:rsidRDefault="00F90BC7" w:rsidP="00F90BC7">
            <w:pPr>
              <w:tabs>
                <w:tab w:val="left" w:pos="-180"/>
                <w:tab w:val="left" w:pos="720"/>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rPr>
                <w:rFonts w:ascii="Times New Roman" w:hAnsi="Times New Roman" w:cs="Times New Roman"/>
                <w:sz w:val="24"/>
                <w:szCs w:val="24"/>
              </w:rPr>
            </w:pPr>
            <w:r w:rsidRPr="00F469C5">
              <w:rPr>
                <w:rFonts w:ascii="Times New Roman" w:hAnsi="Times New Roman" w:cs="Times New Roman"/>
                <w:sz w:val="24"/>
                <w:szCs w:val="24"/>
              </w:rPr>
              <w:t>UAN Users</w:t>
            </w:r>
          </w:p>
        </w:tc>
      </w:tr>
      <w:tr w:rsidR="00F90BC7" w:rsidRPr="00F469C5" w:rsidTr="00F90BC7">
        <w:trPr>
          <w:trHeight w:val="432"/>
        </w:trPr>
        <w:tc>
          <w:tcPr>
            <w:tcW w:w="1377" w:type="dxa"/>
            <w:vAlign w:val="center"/>
          </w:tcPr>
          <w:p w:rsidR="00F90BC7" w:rsidRPr="00F469C5" w:rsidRDefault="00F90BC7" w:rsidP="00F90BC7">
            <w:pPr>
              <w:tabs>
                <w:tab w:val="left" w:pos="-180"/>
                <w:tab w:val="left" w:pos="720"/>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rPr>
                <w:rFonts w:ascii="Times New Roman" w:hAnsi="Times New Roman" w:cs="Times New Roman"/>
                <w:b/>
                <w:sz w:val="24"/>
                <w:szCs w:val="24"/>
              </w:rPr>
            </w:pPr>
            <w:r w:rsidRPr="00F469C5">
              <w:rPr>
                <w:rFonts w:ascii="Times New Roman" w:hAnsi="Times New Roman" w:cs="Times New Roman"/>
                <w:b/>
                <w:sz w:val="24"/>
                <w:szCs w:val="24"/>
              </w:rPr>
              <w:t>FROM:</w:t>
            </w:r>
          </w:p>
        </w:tc>
        <w:tc>
          <w:tcPr>
            <w:tcW w:w="8208" w:type="dxa"/>
            <w:vAlign w:val="center"/>
          </w:tcPr>
          <w:p w:rsidR="00F90BC7" w:rsidRPr="00F469C5" w:rsidRDefault="00F90BC7" w:rsidP="00F90BC7">
            <w:pPr>
              <w:tabs>
                <w:tab w:val="left" w:pos="-180"/>
                <w:tab w:val="left" w:pos="720"/>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rPr>
                <w:rFonts w:ascii="Times New Roman" w:hAnsi="Times New Roman" w:cs="Times New Roman"/>
                <w:sz w:val="24"/>
                <w:szCs w:val="24"/>
              </w:rPr>
            </w:pPr>
            <w:r w:rsidRPr="00F469C5">
              <w:rPr>
                <w:rFonts w:ascii="Times New Roman" w:hAnsi="Times New Roman" w:cs="Times New Roman"/>
                <w:sz w:val="24"/>
                <w:szCs w:val="24"/>
              </w:rPr>
              <w:t>UAN Support</w:t>
            </w:r>
          </w:p>
        </w:tc>
      </w:tr>
      <w:tr w:rsidR="00F90BC7" w:rsidRPr="00F469C5" w:rsidTr="00F90BC7">
        <w:trPr>
          <w:trHeight w:val="432"/>
        </w:trPr>
        <w:tc>
          <w:tcPr>
            <w:tcW w:w="1377" w:type="dxa"/>
            <w:vAlign w:val="center"/>
          </w:tcPr>
          <w:p w:rsidR="00F90BC7" w:rsidRPr="00F469C5" w:rsidRDefault="00F90BC7" w:rsidP="00F90BC7">
            <w:pPr>
              <w:tabs>
                <w:tab w:val="left" w:pos="-180"/>
                <w:tab w:val="left" w:pos="720"/>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rPr>
                <w:rFonts w:ascii="Times New Roman" w:hAnsi="Times New Roman" w:cs="Times New Roman"/>
                <w:b/>
                <w:sz w:val="24"/>
                <w:szCs w:val="24"/>
              </w:rPr>
            </w:pPr>
            <w:r w:rsidRPr="00F469C5">
              <w:rPr>
                <w:rFonts w:ascii="Times New Roman" w:hAnsi="Times New Roman" w:cs="Times New Roman"/>
                <w:b/>
                <w:sz w:val="24"/>
                <w:szCs w:val="24"/>
              </w:rPr>
              <w:t>DATE:</w:t>
            </w:r>
          </w:p>
        </w:tc>
        <w:tc>
          <w:tcPr>
            <w:tcW w:w="8208" w:type="dxa"/>
            <w:vAlign w:val="center"/>
          </w:tcPr>
          <w:p w:rsidR="00F90BC7" w:rsidRPr="00F469C5" w:rsidRDefault="00A32CA9" w:rsidP="00B211B6">
            <w:pPr>
              <w:tabs>
                <w:tab w:val="left" w:pos="-180"/>
                <w:tab w:val="left" w:pos="720"/>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June</w:t>
            </w:r>
            <w:r w:rsidR="00514B44" w:rsidRPr="00F469C5">
              <w:rPr>
                <w:rFonts w:ascii="Times New Roman" w:hAnsi="Times New Roman" w:cs="Times New Roman"/>
                <w:sz w:val="24"/>
                <w:szCs w:val="24"/>
              </w:rPr>
              <w:t xml:space="preserve"> </w:t>
            </w:r>
            <w:r>
              <w:rPr>
                <w:rFonts w:ascii="Times New Roman" w:hAnsi="Times New Roman" w:cs="Times New Roman"/>
                <w:sz w:val="24"/>
                <w:szCs w:val="24"/>
              </w:rPr>
              <w:t>22</w:t>
            </w:r>
            <w:r w:rsidR="00514B44" w:rsidRPr="00F469C5">
              <w:rPr>
                <w:rFonts w:ascii="Times New Roman" w:hAnsi="Times New Roman" w:cs="Times New Roman"/>
                <w:sz w:val="24"/>
                <w:szCs w:val="24"/>
              </w:rPr>
              <w:t>, 201</w:t>
            </w:r>
            <w:r w:rsidR="00C979ED" w:rsidRPr="00F469C5">
              <w:rPr>
                <w:rFonts w:ascii="Times New Roman" w:hAnsi="Times New Roman" w:cs="Times New Roman"/>
                <w:sz w:val="24"/>
                <w:szCs w:val="24"/>
              </w:rPr>
              <w:t>7</w:t>
            </w:r>
          </w:p>
        </w:tc>
      </w:tr>
      <w:tr w:rsidR="00F90BC7" w:rsidRPr="00F469C5" w:rsidTr="00F90BC7">
        <w:trPr>
          <w:trHeight w:val="432"/>
        </w:trPr>
        <w:tc>
          <w:tcPr>
            <w:tcW w:w="1377" w:type="dxa"/>
            <w:vAlign w:val="center"/>
          </w:tcPr>
          <w:p w:rsidR="00F90BC7" w:rsidRPr="00F469C5" w:rsidRDefault="00F90BC7" w:rsidP="00F90BC7">
            <w:pPr>
              <w:tabs>
                <w:tab w:val="left" w:pos="-180"/>
                <w:tab w:val="left" w:pos="720"/>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rPr>
                <w:rFonts w:ascii="Times New Roman" w:hAnsi="Times New Roman" w:cs="Times New Roman"/>
                <w:b/>
                <w:sz w:val="24"/>
                <w:szCs w:val="24"/>
              </w:rPr>
            </w:pPr>
            <w:r w:rsidRPr="00F469C5">
              <w:rPr>
                <w:rFonts w:ascii="Times New Roman" w:hAnsi="Times New Roman" w:cs="Times New Roman"/>
                <w:b/>
                <w:sz w:val="24"/>
                <w:szCs w:val="24"/>
              </w:rPr>
              <w:t>SUBJECT:</w:t>
            </w:r>
          </w:p>
        </w:tc>
        <w:tc>
          <w:tcPr>
            <w:tcW w:w="8208" w:type="dxa"/>
            <w:vAlign w:val="center"/>
          </w:tcPr>
          <w:p w:rsidR="00F90BC7" w:rsidRPr="00F469C5" w:rsidRDefault="00A32CA9" w:rsidP="008C6E3B">
            <w:pPr>
              <w:tabs>
                <w:tab w:val="left" w:pos="-180"/>
                <w:tab w:val="left" w:pos="720"/>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UAN Security Update</w:t>
            </w:r>
          </w:p>
        </w:tc>
      </w:tr>
    </w:tbl>
    <w:p w:rsidR="007D7F7D" w:rsidRPr="00F469C5" w:rsidRDefault="007D7F7D" w:rsidP="007D7F7D">
      <w:pPr>
        <w:pBdr>
          <w:bottom w:val="single" w:sz="4" w:space="1" w:color="auto"/>
        </w:pBdr>
        <w:tabs>
          <w:tab w:val="left" w:pos="-180"/>
          <w:tab w:val="left" w:pos="720"/>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hAnsi="Times New Roman" w:cs="Times New Roman"/>
          <w:sz w:val="24"/>
          <w:szCs w:val="24"/>
        </w:rPr>
      </w:pPr>
    </w:p>
    <w:p w:rsidR="00F469C5" w:rsidRPr="00F469C5" w:rsidRDefault="00F469C5" w:rsidP="00F469C5">
      <w:pPr>
        <w:spacing w:line="276" w:lineRule="auto"/>
        <w:contextualSpacing/>
        <w:jc w:val="both"/>
        <w:rPr>
          <w:rFonts w:ascii="Times New Roman" w:hAnsi="Times New Roman" w:cs="Times New Roman"/>
          <w:color w:val="000000"/>
          <w:sz w:val="24"/>
          <w:szCs w:val="24"/>
        </w:rPr>
      </w:pPr>
    </w:p>
    <w:p w:rsidR="00F469C5" w:rsidRDefault="00F469C5" w:rsidP="00F469C5">
      <w:pPr>
        <w:rPr>
          <w:rFonts w:ascii="Times New Roman" w:hAnsi="Times New Roman" w:cs="Times New Roman"/>
          <w:sz w:val="24"/>
          <w:szCs w:val="24"/>
        </w:rPr>
      </w:pPr>
      <w:r w:rsidRPr="00F469C5">
        <w:rPr>
          <w:rFonts w:ascii="Times New Roman" w:hAnsi="Times New Roman" w:cs="Times New Roman"/>
          <w:sz w:val="24"/>
          <w:szCs w:val="24"/>
        </w:rPr>
        <w:t xml:space="preserve">Windows Defender has replaced Symantec Endpoint Protection as the anti-virus software package on the UAN Dell Latitude 3570 and the OptiPlex 3040 PCs.  In addition to the anti-virus software, Malwarebytes is installed as the Anti-Malware package </w:t>
      </w:r>
      <w:r w:rsidRPr="00F469C5">
        <w:rPr>
          <w:rFonts w:ascii="Times New Roman" w:hAnsi="Times New Roman" w:cs="Times New Roman"/>
          <w:i/>
          <w:sz w:val="24"/>
          <w:szCs w:val="24"/>
        </w:rPr>
        <w:t>(Anti-Ransomware, Anti-Exploit, and Anti-Malware)</w:t>
      </w:r>
      <w:r w:rsidRPr="00F469C5">
        <w:rPr>
          <w:rFonts w:ascii="Times New Roman" w:hAnsi="Times New Roman" w:cs="Times New Roman"/>
          <w:sz w:val="24"/>
          <w:szCs w:val="24"/>
        </w:rPr>
        <w:t>.</w:t>
      </w:r>
    </w:p>
    <w:p w:rsidR="004502D9" w:rsidRPr="00F469C5" w:rsidRDefault="004502D9" w:rsidP="00F469C5">
      <w:pPr>
        <w:rPr>
          <w:rFonts w:ascii="Times New Roman" w:hAnsi="Times New Roman" w:cs="Times New Roman"/>
          <w:sz w:val="24"/>
          <w:szCs w:val="24"/>
        </w:rPr>
      </w:pPr>
    </w:p>
    <w:p w:rsidR="00F469C5" w:rsidRDefault="00F469C5" w:rsidP="00F469C5">
      <w:pPr>
        <w:rPr>
          <w:rFonts w:ascii="Times New Roman" w:hAnsi="Times New Roman" w:cs="Times New Roman"/>
          <w:sz w:val="24"/>
          <w:szCs w:val="24"/>
        </w:rPr>
      </w:pPr>
      <w:r w:rsidRPr="00F469C5">
        <w:rPr>
          <w:rFonts w:ascii="Times New Roman" w:hAnsi="Times New Roman" w:cs="Times New Roman"/>
          <w:sz w:val="24"/>
          <w:szCs w:val="24"/>
        </w:rPr>
        <w:t>Malware attacks over the Internet are increasing.  Malware can come in many different forms ranging from a simple cookie, to a ransomware attack that locks down your computer.  Malwarebytes is on the leading edge of fighting these attacks.  It is not uncommon to receive some type of popup or malware message when using the Internet, especially for a long period of time.  If you do receive a message that appears to be some type of malware or virus attack, the tools are on your computer to combat them.  When an attack occurs, it may be difficult to determine if it is malware or a virus.  Because of this, we recommend using both security pieces that are installed on your computer.  Detailed below is what you should do in the event of an attack</w:t>
      </w:r>
    </w:p>
    <w:p w:rsidR="00F469C5" w:rsidRPr="00F469C5" w:rsidRDefault="00F469C5" w:rsidP="00F469C5">
      <w:pPr>
        <w:rPr>
          <w:rFonts w:ascii="Times New Roman" w:hAnsi="Times New Roman" w:cs="Times New Roman"/>
          <w:sz w:val="24"/>
          <w:szCs w:val="24"/>
        </w:rPr>
      </w:pPr>
    </w:p>
    <w:p w:rsidR="00F469C5" w:rsidRDefault="00F469C5" w:rsidP="00F469C5">
      <w:pPr>
        <w:rPr>
          <w:rFonts w:ascii="Times New Roman" w:hAnsi="Times New Roman" w:cs="Times New Roman"/>
          <w:b/>
          <w:sz w:val="24"/>
          <w:szCs w:val="24"/>
        </w:rPr>
      </w:pPr>
      <w:r w:rsidRPr="00F469C5">
        <w:rPr>
          <w:rFonts w:ascii="Times New Roman" w:hAnsi="Times New Roman" w:cs="Times New Roman"/>
          <w:b/>
          <w:sz w:val="24"/>
          <w:szCs w:val="24"/>
        </w:rPr>
        <w:t>Run a full scan with Malwarebytes Anti-Malware</w:t>
      </w:r>
    </w:p>
    <w:p w:rsidR="00F469C5" w:rsidRPr="00F469C5" w:rsidRDefault="00F469C5" w:rsidP="00F469C5">
      <w:pPr>
        <w:rPr>
          <w:rFonts w:ascii="Times New Roman" w:hAnsi="Times New Roman" w:cs="Times New Roman"/>
          <w:b/>
          <w:sz w:val="24"/>
          <w:szCs w:val="24"/>
        </w:rPr>
      </w:pPr>
    </w:p>
    <w:p w:rsidR="00F469C5" w:rsidRPr="00F469C5" w:rsidRDefault="00F469C5" w:rsidP="00F469C5">
      <w:pPr>
        <w:jc w:val="center"/>
        <w:rPr>
          <w:rFonts w:ascii="Times New Roman" w:hAnsi="Times New Roman" w:cs="Times New Roman"/>
          <w:sz w:val="24"/>
          <w:szCs w:val="24"/>
        </w:rPr>
      </w:pPr>
      <w:r w:rsidRPr="00F469C5">
        <w:rPr>
          <w:rFonts w:ascii="Times New Roman" w:hAnsi="Times New Roman" w:cs="Times New Roman"/>
          <w:noProof/>
          <w:sz w:val="24"/>
          <w:szCs w:val="24"/>
        </w:rPr>
        <w:drawing>
          <wp:inline distT="0" distB="0" distL="0" distR="0" wp14:anchorId="6FA0CE76" wp14:editId="071D8380">
            <wp:extent cx="3638550" cy="276934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jpg"/>
                    <pic:cNvPicPr/>
                  </pic:nvPicPr>
                  <pic:blipFill>
                    <a:blip r:embed="rId14">
                      <a:extLst>
                        <a:ext uri="{28A0092B-C50C-407E-A947-70E740481C1C}">
                          <a14:useLocalDpi xmlns:a14="http://schemas.microsoft.com/office/drawing/2010/main" val="0"/>
                        </a:ext>
                      </a:extLst>
                    </a:blip>
                    <a:stretch>
                      <a:fillRect/>
                    </a:stretch>
                  </pic:blipFill>
                  <pic:spPr>
                    <a:xfrm>
                      <a:off x="0" y="0"/>
                      <a:ext cx="3675072" cy="2797138"/>
                    </a:xfrm>
                    <a:prstGeom prst="rect">
                      <a:avLst/>
                    </a:prstGeom>
                  </pic:spPr>
                </pic:pic>
              </a:graphicData>
            </a:graphic>
          </wp:inline>
        </w:drawing>
      </w:r>
    </w:p>
    <w:p w:rsidR="00F469C5" w:rsidRDefault="00F469C5" w:rsidP="00F469C5">
      <w:pPr>
        <w:rPr>
          <w:rFonts w:ascii="Times New Roman" w:hAnsi="Times New Roman" w:cs="Times New Roman"/>
          <w:sz w:val="24"/>
          <w:szCs w:val="24"/>
        </w:rPr>
      </w:pPr>
      <w:r w:rsidRPr="00F469C5">
        <w:rPr>
          <w:rFonts w:ascii="Times New Roman" w:hAnsi="Times New Roman" w:cs="Times New Roman"/>
          <w:sz w:val="24"/>
          <w:szCs w:val="24"/>
        </w:rPr>
        <w:lastRenderedPageBreak/>
        <w:t>The Malwarebytes icon on your desktop is the first thing that you should run if you believe to have some type of malware or virus.  If for some reason your computer is locked up, reboot and immediately double click on the icon after the restart.  Choose the option ‘Perform full scan’ and click on the ‘Scan’ button.  During the scan, there will probably be instances listed.  If you believe to have malware, this is a good thing because Malwarebytes will isolate the issues into a “Quarantine”.  Once the scan is finished, the instances will be listed.  Always choose the option to ‘Quarantine’.  In the event that you have malware, you will want to run a second scan to ensure that your computer is clean.</w:t>
      </w:r>
    </w:p>
    <w:p w:rsidR="00F469C5" w:rsidRPr="00F469C5" w:rsidRDefault="00F469C5" w:rsidP="00F469C5">
      <w:pPr>
        <w:rPr>
          <w:rFonts w:ascii="Times New Roman" w:hAnsi="Times New Roman" w:cs="Times New Roman"/>
          <w:sz w:val="24"/>
          <w:szCs w:val="24"/>
        </w:rPr>
      </w:pPr>
    </w:p>
    <w:p w:rsidR="00F469C5" w:rsidRPr="00F469C5" w:rsidRDefault="00F469C5" w:rsidP="00F469C5">
      <w:pPr>
        <w:rPr>
          <w:rFonts w:ascii="Times New Roman" w:hAnsi="Times New Roman" w:cs="Times New Roman"/>
          <w:b/>
          <w:sz w:val="24"/>
          <w:szCs w:val="24"/>
        </w:rPr>
      </w:pPr>
      <w:r w:rsidRPr="00F469C5">
        <w:rPr>
          <w:rFonts w:ascii="Times New Roman" w:hAnsi="Times New Roman" w:cs="Times New Roman"/>
          <w:b/>
          <w:sz w:val="24"/>
          <w:szCs w:val="24"/>
        </w:rPr>
        <w:t>Reboot and run a second full scan with Malwarebytes Anti-Malware</w:t>
      </w:r>
    </w:p>
    <w:p w:rsidR="00F469C5" w:rsidRDefault="00F469C5" w:rsidP="00F469C5">
      <w:pPr>
        <w:rPr>
          <w:rFonts w:ascii="Times New Roman" w:hAnsi="Times New Roman" w:cs="Times New Roman"/>
          <w:sz w:val="24"/>
          <w:szCs w:val="24"/>
        </w:rPr>
      </w:pPr>
      <w:r w:rsidRPr="00F469C5">
        <w:rPr>
          <w:rFonts w:ascii="Times New Roman" w:hAnsi="Times New Roman" w:cs="Times New Roman"/>
          <w:sz w:val="24"/>
          <w:szCs w:val="24"/>
        </w:rPr>
        <w:t>Once you have restarted, follow the same process with a full scan with Malwarebytes Anti-Malware.  If your original scan finds many issues, you may see additional instances on the second scan.  Keep performing this task and rebooting until the scan results in zero items to quarantine.  If the scan results with an item that cannot be quarantined, a reimage may be necessary.  Call UAN Tech Support in this case.</w:t>
      </w:r>
    </w:p>
    <w:p w:rsidR="00F469C5" w:rsidRPr="00F469C5" w:rsidRDefault="00F469C5" w:rsidP="00F469C5">
      <w:pPr>
        <w:rPr>
          <w:rFonts w:ascii="Times New Roman" w:hAnsi="Times New Roman" w:cs="Times New Roman"/>
          <w:sz w:val="24"/>
          <w:szCs w:val="24"/>
        </w:rPr>
      </w:pPr>
    </w:p>
    <w:p w:rsidR="00F469C5" w:rsidRPr="00F469C5" w:rsidRDefault="00F469C5" w:rsidP="00F469C5">
      <w:pPr>
        <w:rPr>
          <w:rFonts w:ascii="Times New Roman" w:hAnsi="Times New Roman" w:cs="Times New Roman"/>
          <w:b/>
          <w:sz w:val="24"/>
          <w:szCs w:val="24"/>
        </w:rPr>
      </w:pPr>
      <w:r w:rsidRPr="00F469C5">
        <w:rPr>
          <w:rFonts w:ascii="Times New Roman" w:hAnsi="Times New Roman" w:cs="Times New Roman"/>
          <w:b/>
          <w:sz w:val="24"/>
          <w:szCs w:val="24"/>
        </w:rPr>
        <w:t>Run a full scan with Windows Defender</w:t>
      </w:r>
    </w:p>
    <w:p w:rsidR="00F469C5" w:rsidRDefault="00F469C5" w:rsidP="00F469C5">
      <w:pPr>
        <w:rPr>
          <w:rFonts w:ascii="Times New Roman" w:hAnsi="Times New Roman" w:cs="Times New Roman"/>
          <w:sz w:val="24"/>
          <w:szCs w:val="24"/>
        </w:rPr>
      </w:pPr>
      <w:r w:rsidRPr="00F469C5">
        <w:rPr>
          <w:rFonts w:ascii="Times New Roman" w:hAnsi="Times New Roman" w:cs="Times New Roman"/>
          <w:sz w:val="24"/>
          <w:szCs w:val="24"/>
        </w:rPr>
        <w:t xml:space="preserve">In addition to a Malware scan when suspecting a security attack, a Virus scan should also be performed.  To do this, right click on the Windows Defender Icon located in the bottom right portion of your screen under ‘Show Hidden Icons’.  (You may also run a Search for ‘Windows Defender’).  This is the icon. </w:t>
      </w:r>
      <w:r w:rsidRPr="00F469C5">
        <w:rPr>
          <w:rFonts w:ascii="Times New Roman" w:hAnsi="Times New Roman" w:cs="Times New Roman"/>
          <w:noProof/>
          <w:sz w:val="24"/>
          <w:szCs w:val="24"/>
        </w:rPr>
        <w:drawing>
          <wp:inline distT="0" distB="0" distL="0" distR="0" wp14:anchorId="124A7814" wp14:editId="4DED620B">
            <wp:extent cx="276225" cy="2476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jpg"/>
                    <pic:cNvPicPr/>
                  </pic:nvPicPr>
                  <pic:blipFill>
                    <a:blip r:embed="rId15">
                      <a:extLst>
                        <a:ext uri="{28A0092B-C50C-407E-A947-70E740481C1C}">
                          <a14:useLocalDpi xmlns:a14="http://schemas.microsoft.com/office/drawing/2010/main" val="0"/>
                        </a:ext>
                      </a:extLst>
                    </a:blip>
                    <a:stretch>
                      <a:fillRect/>
                    </a:stretch>
                  </pic:blipFill>
                  <pic:spPr>
                    <a:xfrm>
                      <a:off x="0" y="0"/>
                      <a:ext cx="276225" cy="247650"/>
                    </a:xfrm>
                    <a:prstGeom prst="rect">
                      <a:avLst/>
                    </a:prstGeom>
                  </pic:spPr>
                </pic:pic>
              </a:graphicData>
            </a:graphic>
          </wp:inline>
        </w:drawing>
      </w:r>
    </w:p>
    <w:p w:rsidR="00F469C5" w:rsidRPr="00F469C5" w:rsidRDefault="00F469C5" w:rsidP="00F469C5">
      <w:pPr>
        <w:rPr>
          <w:rFonts w:ascii="Times New Roman" w:hAnsi="Times New Roman" w:cs="Times New Roman"/>
          <w:sz w:val="24"/>
          <w:szCs w:val="24"/>
        </w:rPr>
      </w:pPr>
    </w:p>
    <w:p w:rsidR="00F469C5" w:rsidRDefault="00F469C5" w:rsidP="00F469C5">
      <w:pPr>
        <w:jc w:val="center"/>
        <w:rPr>
          <w:rFonts w:ascii="Times New Roman" w:hAnsi="Times New Roman" w:cs="Times New Roman"/>
          <w:sz w:val="24"/>
          <w:szCs w:val="24"/>
        </w:rPr>
      </w:pPr>
      <w:r w:rsidRPr="00F469C5">
        <w:rPr>
          <w:rFonts w:ascii="Times New Roman" w:hAnsi="Times New Roman" w:cs="Times New Roman"/>
          <w:noProof/>
          <w:sz w:val="24"/>
          <w:szCs w:val="24"/>
        </w:rPr>
        <w:drawing>
          <wp:inline distT="0" distB="0" distL="0" distR="0" wp14:anchorId="26D7247A" wp14:editId="269F260D">
            <wp:extent cx="4273765" cy="3009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jpg"/>
                    <pic:cNvPicPr/>
                  </pic:nvPicPr>
                  <pic:blipFill>
                    <a:blip r:embed="rId16">
                      <a:extLst>
                        <a:ext uri="{28A0092B-C50C-407E-A947-70E740481C1C}">
                          <a14:useLocalDpi xmlns:a14="http://schemas.microsoft.com/office/drawing/2010/main" val="0"/>
                        </a:ext>
                      </a:extLst>
                    </a:blip>
                    <a:stretch>
                      <a:fillRect/>
                    </a:stretch>
                  </pic:blipFill>
                  <pic:spPr>
                    <a:xfrm>
                      <a:off x="0" y="0"/>
                      <a:ext cx="4334196" cy="3052460"/>
                    </a:xfrm>
                    <a:prstGeom prst="rect">
                      <a:avLst/>
                    </a:prstGeom>
                  </pic:spPr>
                </pic:pic>
              </a:graphicData>
            </a:graphic>
          </wp:inline>
        </w:drawing>
      </w:r>
    </w:p>
    <w:p w:rsidR="00F469C5" w:rsidRPr="00F469C5" w:rsidRDefault="00F469C5" w:rsidP="00F469C5">
      <w:pPr>
        <w:jc w:val="center"/>
        <w:rPr>
          <w:rFonts w:ascii="Times New Roman" w:hAnsi="Times New Roman" w:cs="Times New Roman"/>
          <w:sz w:val="24"/>
          <w:szCs w:val="24"/>
        </w:rPr>
      </w:pPr>
    </w:p>
    <w:p w:rsidR="00F469C5" w:rsidRDefault="00F469C5" w:rsidP="00F469C5">
      <w:pPr>
        <w:rPr>
          <w:rFonts w:ascii="Times New Roman" w:hAnsi="Times New Roman" w:cs="Times New Roman"/>
          <w:sz w:val="24"/>
          <w:szCs w:val="24"/>
        </w:rPr>
      </w:pPr>
      <w:r w:rsidRPr="00F469C5">
        <w:rPr>
          <w:rFonts w:ascii="Times New Roman" w:hAnsi="Times New Roman" w:cs="Times New Roman"/>
          <w:sz w:val="24"/>
          <w:szCs w:val="24"/>
        </w:rPr>
        <w:t>Under ‘Scan options:’ choose ‘Full’ and click ‘Scan Now’.  This scan will go through every file on your computer, and run tests differently than Malwarebytes.  This should take a considerable amount of time longer than the Malwarebytes Scan.  During this scan, you may minimize the window and continue with your work.  If the scan does result in an instance of a virus, first choose the option to Delete or Remove.  Sometimes if a critical file has been infected, only a ‘Quarantine’ option is available.  This is okay to do and as long as the result is successful, you can continue on with your everyday work.</w:t>
      </w:r>
    </w:p>
    <w:p w:rsidR="00F469C5" w:rsidRDefault="00F469C5" w:rsidP="00F469C5">
      <w:pPr>
        <w:rPr>
          <w:rFonts w:ascii="Times New Roman" w:hAnsi="Times New Roman" w:cs="Times New Roman"/>
          <w:sz w:val="24"/>
          <w:szCs w:val="24"/>
        </w:rPr>
      </w:pPr>
    </w:p>
    <w:p w:rsidR="00F469C5" w:rsidRDefault="00F469C5" w:rsidP="00F469C5">
      <w:pPr>
        <w:rPr>
          <w:rFonts w:ascii="Times New Roman" w:hAnsi="Times New Roman" w:cs="Times New Roman"/>
          <w:sz w:val="24"/>
          <w:szCs w:val="24"/>
        </w:rPr>
      </w:pPr>
    </w:p>
    <w:p w:rsidR="00F469C5" w:rsidRPr="00F469C5" w:rsidRDefault="00F469C5" w:rsidP="00F469C5">
      <w:pPr>
        <w:rPr>
          <w:rFonts w:ascii="Times New Roman" w:hAnsi="Times New Roman" w:cs="Times New Roman"/>
          <w:sz w:val="24"/>
          <w:szCs w:val="24"/>
        </w:rPr>
      </w:pPr>
    </w:p>
    <w:p w:rsidR="00F469C5" w:rsidRPr="00F469C5" w:rsidRDefault="00F469C5" w:rsidP="00F469C5">
      <w:pPr>
        <w:rPr>
          <w:rFonts w:ascii="Times New Roman" w:hAnsi="Times New Roman" w:cs="Times New Roman"/>
          <w:b/>
          <w:sz w:val="24"/>
          <w:szCs w:val="24"/>
        </w:rPr>
      </w:pPr>
      <w:r w:rsidRPr="00F469C5">
        <w:rPr>
          <w:rFonts w:ascii="Times New Roman" w:hAnsi="Times New Roman" w:cs="Times New Roman"/>
          <w:b/>
          <w:sz w:val="24"/>
          <w:szCs w:val="24"/>
        </w:rPr>
        <w:t>View the ‘Windows 10 Security for UAN Clients’ Video on the UANLink webpage</w:t>
      </w:r>
    </w:p>
    <w:p w:rsidR="00F469C5" w:rsidRDefault="00F469C5" w:rsidP="00F469C5">
      <w:pPr>
        <w:rPr>
          <w:rFonts w:ascii="Times New Roman" w:hAnsi="Times New Roman" w:cs="Times New Roman"/>
          <w:sz w:val="24"/>
          <w:szCs w:val="24"/>
        </w:rPr>
      </w:pPr>
      <w:r w:rsidRPr="00F469C5">
        <w:rPr>
          <w:rFonts w:ascii="Times New Roman" w:hAnsi="Times New Roman" w:cs="Times New Roman"/>
          <w:sz w:val="24"/>
          <w:szCs w:val="24"/>
        </w:rPr>
        <w:t>This video will take you through updating both Security packages, and will show you how to schedule an automatic scan at certain intervals.</w:t>
      </w:r>
      <w:r w:rsidR="004502D9">
        <w:rPr>
          <w:rFonts w:ascii="Times New Roman" w:hAnsi="Times New Roman" w:cs="Times New Roman"/>
          <w:sz w:val="24"/>
          <w:szCs w:val="24"/>
        </w:rPr>
        <w:t xml:space="preserve">  </w:t>
      </w:r>
      <w:bookmarkStart w:id="0" w:name="_GoBack"/>
      <w:bookmarkEnd w:id="0"/>
    </w:p>
    <w:p w:rsidR="00F469C5" w:rsidRPr="00F469C5" w:rsidRDefault="00F469C5" w:rsidP="00F469C5">
      <w:pPr>
        <w:rPr>
          <w:rFonts w:ascii="Times New Roman" w:hAnsi="Times New Roman" w:cs="Times New Roman"/>
          <w:sz w:val="24"/>
          <w:szCs w:val="24"/>
        </w:rPr>
      </w:pPr>
    </w:p>
    <w:p w:rsidR="00F469C5" w:rsidRPr="00F469C5" w:rsidRDefault="00F469C5" w:rsidP="00F469C5">
      <w:pPr>
        <w:rPr>
          <w:rFonts w:ascii="Times New Roman" w:hAnsi="Times New Roman" w:cs="Times New Roman"/>
          <w:b/>
          <w:sz w:val="24"/>
          <w:szCs w:val="24"/>
        </w:rPr>
      </w:pPr>
      <w:r w:rsidRPr="00F469C5">
        <w:rPr>
          <w:rFonts w:ascii="Times New Roman" w:hAnsi="Times New Roman" w:cs="Times New Roman"/>
          <w:b/>
          <w:sz w:val="24"/>
          <w:szCs w:val="24"/>
        </w:rPr>
        <w:t>View the free cyber security training video after logging in to Profile Login</w:t>
      </w:r>
    </w:p>
    <w:p w:rsidR="00F469C5" w:rsidRDefault="00F469C5" w:rsidP="00F469C5">
      <w:pPr>
        <w:autoSpaceDE w:val="0"/>
        <w:autoSpaceDN w:val="0"/>
        <w:rPr>
          <w:rFonts w:ascii="Times New Roman" w:hAnsi="Times New Roman" w:cs="Times New Roman"/>
          <w:sz w:val="24"/>
          <w:szCs w:val="24"/>
        </w:rPr>
      </w:pPr>
      <w:r w:rsidRPr="00F469C5">
        <w:rPr>
          <w:rFonts w:ascii="Times New Roman" w:hAnsi="Times New Roman" w:cs="Times New Roman"/>
          <w:sz w:val="24"/>
          <w:szCs w:val="24"/>
        </w:rPr>
        <w:t xml:space="preserve">The Auditor of State has made this available to all UAN clients. This is a very informative video that goes in depth with one of the leading security experts in the world.  </w:t>
      </w:r>
    </w:p>
    <w:p w:rsidR="00F469C5" w:rsidRPr="00F469C5" w:rsidRDefault="00F469C5" w:rsidP="00F469C5">
      <w:pPr>
        <w:autoSpaceDE w:val="0"/>
        <w:autoSpaceDN w:val="0"/>
        <w:rPr>
          <w:rFonts w:ascii="Times New Roman" w:hAnsi="Times New Roman" w:cs="Times New Roman"/>
          <w:b/>
          <w:sz w:val="24"/>
          <w:szCs w:val="24"/>
        </w:rPr>
      </w:pPr>
    </w:p>
    <w:p w:rsidR="00F469C5" w:rsidRPr="00F469C5" w:rsidRDefault="00F469C5" w:rsidP="00F469C5">
      <w:pPr>
        <w:rPr>
          <w:rFonts w:ascii="Times New Roman" w:hAnsi="Times New Roman" w:cs="Times New Roman"/>
          <w:sz w:val="24"/>
          <w:szCs w:val="24"/>
        </w:rPr>
      </w:pPr>
      <w:r w:rsidRPr="00F469C5">
        <w:rPr>
          <w:rFonts w:ascii="Times New Roman" w:hAnsi="Times New Roman" w:cs="Times New Roman"/>
          <w:noProof/>
          <w:sz w:val="24"/>
          <w:szCs w:val="24"/>
        </w:rPr>
        <w:drawing>
          <wp:inline distT="0" distB="0" distL="0" distR="0" wp14:anchorId="4283905F" wp14:editId="4C466992">
            <wp:extent cx="5943600" cy="3314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314700"/>
                    </a:xfrm>
                    <a:prstGeom prst="rect">
                      <a:avLst/>
                    </a:prstGeom>
                    <a:noFill/>
                    <a:ln>
                      <a:noFill/>
                    </a:ln>
                  </pic:spPr>
                </pic:pic>
              </a:graphicData>
            </a:graphic>
          </wp:inline>
        </w:drawing>
      </w:r>
    </w:p>
    <w:p w:rsidR="00F469C5" w:rsidRPr="00F469C5" w:rsidRDefault="00F469C5" w:rsidP="00F469C5">
      <w:pPr>
        <w:spacing w:line="276" w:lineRule="auto"/>
        <w:contextualSpacing/>
        <w:jc w:val="both"/>
        <w:rPr>
          <w:rFonts w:ascii="Times New Roman" w:hAnsi="Times New Roman" w:cs="Times New Roman"/>
          <w:sz w:val="24"/>
          <w:szCs w:val="24"/>
          <w:u w:val="single"/>
          <w:lang w:bidi="en-US"/>
        </w:rPr>
      </w:pPr>
    </w:p>
    <w:sectPr w:rsidR="00F469C5" w:rsidRPr="00F469C5" w:rsidSect="00344543">
      <w:headerReference w:type="default" r:id="rId18"/>
      <w:footerReference w:type="default" r:id="rId19"/>
      <w:type w:val="continuous"/>
      <w:pgSz w:w="12240" w:h="15840" w:code="1"/>
      <w:pgMar w:top="1440" w:right="1296" w:bottom="720" w:left="1440" w:header="720" w:footer="70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32587" w:rsidRDefault="00632587">
      <w:r>
        <w:separator/>
      </w:r>
    </w:p>
  </w:endnote>
  <w:endnote w:type="continuationSeparator" w:id="0">
    <w:p w:rsidR="00632587" w:rsidRDefault="006325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4B5A" w:rsidRDefault="006E4B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E59" w:rsidRDefault="00D03E59" w:rsidP="00D03E59">
    <w:pPr>
      <w:pStyle w:val="Footer"/>
      <w:jc w:val="center"/>
      <w:rPr>
        <w:rFonts w:asciiTheme="majorHAnsi" w:hAnsiTheme="majorHAnsi" w:cs="Times New Roman"/>
      </w:rPr>
    </w:pPr>
    <w:smartTag w:uri="urn:schemas-microsoft-com:office:smarttags" w:element="address">
      <w:smartTag w:uri="urn:schemas-microsoft-com:office:smarttags" w:element="Street">
        <w:r>
          <w:rPr>
            <w:rFonts w:asciiTheme="majorHAnsi" w:hAnsiTheme="majorHAnsi" w:cs="Times New Roman"/>
          </w:rPr>
          <w:t>88 E. Broad St.</w:t>
        </w:r>
      </w:smartTag>
      <w:r>
        <w:rPr>
          <w:rFonts w:asciiTheme="majorHAnsi" w:hAnsiTheme="majorHAnsi" w:cs="Times New Roman"/>
        </w:rPr>
        <w:t xml:space="preserve"> </w:t>
      </w:r>
      <w:smartTag w:uri="urn:schemas-microsoft-com:office:smarttags" w:element="City">
        <w:r>
          <w:rPr>
            <w:rFonts w:asciiTheme="majorHAnsi" w:hAnsiTheme="majorHAnsi" w:cs="Times New Roman"/>
          </w:rPr>
          <w:t>Columbus</w:t>
        </w:r>
      </w:smartTag>
      <w:r>
        <w:rPr>
          <w:rFonts w:asciiTheme="majorHAnsi" w:hAnsiTheme="majorHAnsi" w:cs="Times New Roman"/>
        </w:rPr>
        <w:t xml:space="preserve">, </w:t>
      </w:r>
      <w:smartTag w:uri="urn:schemas-microsoft-com:office:smarttags" w:element="State">
        <w:r>
          <w:rPr>
            <w:rFonts w:asciiTheme="majorHAnsi" w:hAnsiTheme="majorHAnsi" w:cs="Times New Roman"/>
          </w:rPr>
          <w:t>OH</w:t>
        </w:r>
      </w:smartTag>
      <w:r>
        <w:rPr>
          <w:rFonts w:asciiTheme="majorHAnsi" w:hAnsiTheme="majorHAnsi" w:cs="Times New Roman"/>
        </w:rPr>
        <w:t xml:space="preserve">  </w:t>
      </w:r>
      <w:smartTag w:uri="urn:schemas-microsoft-com:office:smarttags" w:element="PostalCode">
        <w:r>
          <w:rPr>
            <w:rFonts w:asciiTheme="majorHAnsi" w:hAnsiTheme="majorHAnsi" w:cs="Times New Roman"/>
          </w:rPr>
          <w:t>43215</w:t>
        </w:r>
      </w:smartTag>
    </w:smartTag>
  </w:p>
  <w:p w:rsidR="00D03E59" w:rsidRDefault="00934797" w:rsidP="00D03E59">
    <w:pPr>
      <w:pStyle w:val="Footer"/>
      <w:jc w:val="center"/>
      <w:rPr>
        <w:rFonts w:asciiTheme="majorHAnsi" w:hAnsiTheme="majorHAnsi" w:cs="Times New Roman"/>
      </w:rPr>
    </w:pPr>
    <w:r>
      <w:rPr>
        <w:rFonts w:asciiTheme="majorHAnsi" w:hAnsiTheme="majorHAnsi" w:cs="Times New Roman"/>
      </w:rPr>
      <w:t>Telephone: (800)833-8261       Fax:</w:t>
    </w:r>
    <w:r w:rsidR="00D03E59">
      <w:rPr>
        <w:rFonts w:asciiTheme="majorHAnsi" w:hAnsiTheme="majorHAnsi" w:cs="Times New Roman"/>
      </w:rPr>
      <w:t xml:space="preserve"> (877)727-0088</w:t>
    </w:r>
  </w:p>
  <w:p w:rsidR="00D03E59" w:rsidRDefault="00D03E59" w:rsidP="00D03E59">
    <w:pPr>
      <w:pStyle w:val="Footer"/>
      <w:jc w:val="center"/>
      <w:rPr>
        <w:rFonts w:asciiTheme="majorHAnsi" w:hAnsiTheme="majorHAnsi" w:cs="Times New Roman"/>
      </w:rPr>
    </w:pPr>
    <w:r>
      <w:rPr>
        <w:rFonts w:asciiTheme="majorHAnsi" w:hAnsiTheme="majorHAnsi" w:cs="Times New Roman"/>
      </w:rPr>
      <w:t>Email: UAN_Support@ohioauditor.gov</w:t>
    </w:r>
  </w:p>
  <w:p w:rsidR="002E4FC1" w:rsidRPr="00DD7163" w:rsidRDefault="002E4FC1" w:rsidP="00CF3A3C">
    <w:pPr>
      <w:pStyle w:val="Footer"/>
      <w:jc w:val="center"/>
      <w:rPr>
        <w:rFonts w:asciiTheme="majorHAnsi" w:hAnsiTheme="majorHAnsi" w:cs="Times New Roman"/>
      </w:rPr>
    </w:pPr>
  </w:p>
  <w:p w:rsidR="002E4FC1" w:rsidRPr="006B1178" w:rsidRDefault="002E4FC1" w:rsidP="00CF3A3C">
    <w:pPr>
      <w:pStyle w:val="Footer"/>
      <w:jc w:val="center"/>
      <w:rPr>
        <w:szCs w:val="18"/>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4B5A" w:rsidRDefault="006E4B5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4FC1" w:rsidRPr="006B1178" w:rsidRDefault="002E4FC1" w:rsidP="006B1178">
    <w:pPr>
      <w:pStyle w:val="Footer"/>
      <w:rPr>
        <w:szCs w:val="18"/>
      </w:rPr>
    </w:pPr>
    <w:r>
      <w:rPr>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32587" w:rsidRDefault="00632587">
      <w:r>
        <w:separator/>
      </w:r>
    </w:p>
  </w:footnote>
  <w:footnote w:type="continuationSeparator" w:id="0">
    <w:p w:rsidR="00632587" w:rsidRDefault="006325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4FC1" w:rsidRDefault="001F480F">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1" type="#_x0000_t75" style="position:absolute;margin-left:0;margin-top:0;width:475.05pt;height:57.8pt;z-index:-251658752;mso-position-horizontal:center;mso-position-horizontal-relative:margin;mso-position-vertical:center;mso-position-vertical-relative:margin" wrapcoords="-34 0 -34 21319 21600 21319 21600 0 -34 0">
          <v:imagedata r:id="rId1" o:title="Footer for Kevin"/>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4FC1" w:rsidRPr="004D3670" w:rsidRDefault="00F90BC7" w:rsidP="004D3670">
    <w:pPr>
      <w:pStyle w:val="Header"/>
    </w:pPr>
    <w:r>
      <w:rPr>
        <w:noProof/>
      </w:rPr>
      <w:drawing>
        <wp:inline distT="0" distB="0" distL="0" distR="0" wp14:anchorId="0AAF3CB3" wp14:editId="7FB84670">
          <wp:extent cx="5578475" cy="109156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78475" cy="1091565"/>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4FC1" w:rsidRDefault="001F480F">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style="position:absolute;margin-left:0;margin-top:0;width:475.05pt;height:57.8pt;z-index:-251659776;mso-position-horizontal:center;mso-position-horizontal-relative:margin;mso-position-vertical:center;mso-position-vertical-relative:margin" wrapcoords="-34 0 -34 21319 21600 21319 21600 0 -34 0">
          <v:imagedata r:id="rId1" o:title="Footer for Kevin"/>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4FC1" w:rsidRPr="00DD7163" w:rsidRDefault="002E4FC1" w:rsidP="00532412">
    <w:pPr>
      <w:pStyle w:val="Header"/>
      <w:rPr>
        <w:rFonts w:asciiTheme="majorHAnsi" w:hAnsiTheme="majorHAnsi" w:cs="Times New Roman"/>
        <w:b/>
      </w:rPr>
    </w:pPr>
  </w:p>
  <w:p w:rsidR="00532412" w:rsidRDefault="006E4B5A" w:rsidP="00532412">
    <w:pPr>
      <w:pStyle w:val="Header"/>
      <w:rPr>
        <w:rFonts w:ascii="Times New Roman" w:hAnsi="Times New Roman" w:cs="Times New Roman"/>
      </w:rPr>
    </w:pPr>
    <w:r>
      <w:rPr>
        <w:rFonts w:ascii="Times New Roman" w:hAnsi="Times New Roman" w:cs="Times New Roman"/>
      </w:rPr>
      <w:t>UAN Security Update</w:t>
    </w:r>
  </w:p>
  <w:p w:rsidR="002E4FC1" w:rsidRPr="00532412" w:rsidRDefault="007E7C5B" w:rsidP="00532412">
    <w:pPr>
      <w:pStyle w:val="Header"/>
      <w:rPr>
        <w:rFonts w:ascii="Times New Roman" w:hAnsi="Times New Roman" w:cs="Times New Roman"/>
      </w:rPr>
    </w:pPr>
    <w:r w:rsidRPr="00532412">
      <w:rPr>
        <w:rFonts w:ascii="Times New Roman" w:hAnsi="Times New Roman" w:cs="Times New Roman"/>
      </w:rPr>
      <w:t xml:space="preserve">Page </w:t>
    </w:r>
    <w:r w:rsidR="0025493D" w:rsidRPr="00532412">
      <w:rPr>
        <w:rFonts w:ascii="Times New Roman" w:hAnsi="Times New Roman" w:cs="Times New Roman"/>
      </w:rPr>
      <w:fldChar w:fldCharType="begin"/>
    </w:r>
    <w:r w:rsidRPr="00532412">
      <w:rPr>
        <w:rFonts w:ascii="Times New Roman" w:hAnsi="Times New Roman" w:cs="Times New Roman"/>
      </w:rPr>
      <w:instrText xml:space="preserve"> PAGE </w:instrText>
    </w:r>
    <w:r w:rsidR="0025493D" w:rsidRPr="00532412">
      <w:rPr>
        <w:rFonts w:ascii="Times New Roman" w:hAnsi="Times New Roman" w:cs="Times New Roman"/>
      </w:rPr>
      <w:fldChar w:fldCharType="separate"/>
    </w:r>
    <w:r w:rsidR="001F480F">
      <w:rPr>
        <w:rFonts w:ascii="Times New Roman" w:hAnsi="Times New Roman" w:cs="Times New Roman"/>
        <w:noProof/>
      </w:rPr>
      <w:t>3</w:t>
    </w:r>
    <w:r w:rsidR="0025493D" w:rsidRPr="00532412">
      <w:rPr>
        <w:rFonts w:ascii="Times New Roman" w:hAnsi="Times New Roman" w:cs="Times New Roman"/>
      </w:rPr>
      <w:fldChar w:fldCharType="end"/>
    </w:r>
    <w:r w:rsidRPr="00532412">
      <w:rPr>
        <w:rFonts w:ascii="Times New Roman" w:hAnsi="Times New Roman" w:cs="Times New Roman"/>
      </w:rPr>
      <w:t xml:space="preserve"> </w:t>
    </w:r>
  </w:p>
  <w:p w:rsidR="002E4FC1" w:rsidRPr="004D3670" w:rsidRDefault="002E4FC1" w:rsidP="004D36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singleLevel"/>
    <w:tmpl w:val="00000000"/>
    <w:name w:val="Üc¸øwy¸øwH¥N˜"/>
    <w:lvl w:ilvl="0">
      <w:start w:val="1"/>
      <w:numFmt w:val="upperLetter"/>
      <w:pStyle w:val="QuickA"/>
      <w:lvlText w:val="%1."/>
      <w:lvlJc w:val="left"/>
      <w:pPr>
        <w:tabs>
          <w:tab w:val="num" w:pos="1440"/>
        </w:tabs>
      </w:pPr>
    </w:lvl>
  </w:abstractNum>
  <w:abstractNum w:abstractNumId="1" w15:restartNumberingAfterBreak="0">
    <w:nsid w:val="0A1C7D9B"/>
    <w:multiLevelType w:val="hybridMultilevel"/>
    <w:tmpl w:val="6B1A5AE0"/>
    <w:lvl w:ilvl="0" w:tplc="04090001">
      <w:start w:val="1"/>
      <w:numFmt w:val="bullet"/>
      <w:lvlText w:val=""/>
      <w:lvlJc w:val="left"/>
      <w:pPr>
        <w:tabs>
          <w:tab w:val="num" w:pos="1440"/>
        </w:tabs>
        <w:ind w:left="1440" w:hanging="360"/>
      </w:pPr>
      <w:rPr>
        <w:rFonts w:ascii="Symbol" w:hAnsi="Symbol" w:hint="default"/>
      </w:rPr>
    </w:lvl>
    <w:lvl w:ilvl="1" w:tplc="0409000B">
      <w:start w:val="1"/>
      <w:numFmt w:val="bullet"/>
      <w:lvlText w:val=""/>
      <w:lvlJc w:val="left"/>
      <w:pPr>
        <w:tabs>
          <w:tab w:val="num" w:pos="2160"/>
        </w:tabs>
        <w:ind w:left="2160" w:hanging="360"/>
      </w:pPr>
      <w:rPr>
        <w:rFonts w:ascii="Wingdings" w:hAnsi="Wingdings"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15535855"/>
    <w:multiLevelType w:val="hybridMultilevel"/>
    <w:tmpl w:val="F74E2D90"/>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 w15:restartNumberingAfterBreak="0">
    <w:nsid w:val="19EA5231"/>
    <w:multiLevelType w:val="hybridMultilevel"/>
    <w:tmpl w:val="BC9A140C"/>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A427CE3"/>
    <w:multiLevelType w:val="hybridMultilevel"/>
    <w:tmpl w:val="77600A0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CE10CA6"/>
    <w:multiLevelType w:val="hybridMultilevel"/>
    <w:tmpl w:val="CD167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2066CF"/>
    <w:multiLevelType w:val="hybridMultilevel"/>
    <w:tmpl w:val="9F6462F6"/>
    <w:lvl w:ilvl="0" w:tplc="04090003">
      <w:start w:val="1"/>
      <w:numFmt w:val="bullet"/>
      <w:lvlText w:val="o"/>
      <w:lvlJc w:val="left"/>
      <w:pPr>
        <w:tabs>
          <w:tab w:val="num" w:pos="720"/>
        </w:tabs>
        <w:ind w:left="720" w:hanging="360"/>
      </w:pPr>
      <w:rPr>
        <w:rFonts w:ascii="Courier New" w:hAnsi="Courier New" w:cs="Courier New"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9FB43CF"/>
    <w:multiLevelType w:val="hybridMultilevel"/>
    <w:tmpl w:val="97E806B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9F5E9C"/>
    <w:multiLevelType w:val="hybridMultilevel"/>
    <w:tmpl w:val="C3D2F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A97785"/>
    <w:multiLevelType w:val="hybridMultilevel"/>
    <w:tmpl w:val="0AC22CD2"/>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0" w15:restartNumberingAfterBreak="0">
    <w:nsid w:val="2F214DC8"/>
    <w:multiLevelType w:val="hybridMultilevel"/>
    <w:tmpl w:val="69CC1572"/>
    <w:lvl w:ilvl="0" w:tplc="04090001">
      <w:start w:val="1"/>
      <w:numFmt w:val="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656"/>
        </w:tabs>
        <w:ind w:left="1656"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11" w15:restartNumberingAfterBreak="0">
    <w:nsid w:val="34D76209"/>
    <w:multiLevelType w:val="hybridMultilevel"/>
    <w:tmpl w:val="5E3C9348"/>
    <w:lvl w:ilvl="0" w:tplc="985688B0">
      <w:start w:val="1"/>
      <w:numFmt w:val="decimal"/>
      <w:lvlText w:val="%1."/>
      <w:lvlJc w:val="left"/>
      <w:pPr>
        <w:tabs>
          <w:tab w:val="num" w:pos="1080"/>
        </w:tabs>
        <w:ind w:left="1080" w:hanging="360"/>
      </w:pPr>
      <w:rPr>
        <w:rFonts w:hint="default"/>
        <w:b w:val="0"/>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38211588"/>
    <w:multiLevelType w:val="hybridMultilevel"/>
    <w:tmpl w:val="12EC6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772D8D"/>
    <w:multiLevelType w:val="hybridMultilevel"/>
    <w:tmpl w:val="EDAECBA0"/>
    <w:lvl w:ilvl="0" w:tplc="6A940FC4">
      <w:start w:val="1"/>
      <w:numFmt w:val="bullet"/>
      <w:lvlText w:val="o"/>
      <w:lvlJc w:val="left"/>
      <w:pPr>
        <w:ind w:left="720" w:hanging="360"/>
      </w:pPr>
      <w:rPr>
        <w:rFonts w:ascii="Courier New" w:hAnsi="Courier New" w:cs="Courier New" w:hint="default"/>
        <w:b w:val="0"/>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DD3E39"/>
    <w:multiLevelType w:val="hybridMultilevel"/>
    <w:tmpl w:val="A954AF4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2A6200A"/>
    <w:multiLevelType w:val="hybridMultilevel"/>
    <w:tmpl w:val="D166E642"/>
    <w:lvl w:ilvl="0" w:tplc="04090003">
      <w:start w:val="1"/>
      <w:numFmt w:val="bullet"/>
      <w:lvlText w:val="o"/>
      <w:lvlJc w:val="left"/>
      <w:pPr>
        <w:tabs>
          <w:tab w:val="num" w:pos="900"/>
        </w:tabs>
        <w:ind w:left="90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326520D"/>
    <w:multiLevelType w:val="hybridMultilevel"/>
    <w:tmpl w:val="9A3EB2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8D73487"/>
    <w:multiLevelType w:val="hybridMultilevel"/>
    <w:tmpl w:val="BB1A8CE8"/>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8" w15:restartNumberingAfterBreak="0">
    <w:nsid w:val="4D6315F1"/>
    <w:multiLevelType w:val="hybridMultilevel"/>
    <w:tmpl w:val="6A30393C"/>
    <w:lvl w:ilvl="0" w:tplc="04090001">
      <w:start w:val="1"/>
      <w:numFmt w:val="bullet"/>
      <w:lvlText w:val=""/>
      <w:lvlJc w:val="left"/>
      <w:pPr>
        <w:tabs>
          <w:tab w:val="num" w:pos="900"/>
        </w:tabs>
        <w:ind w:left="90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5C07906"/>
    <w:multiLevelType w:val="hybridMultilevel"/>
    <w:tmpl w:val="410AA1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EC5735C"/>
    <w:multiLevelType w:val="hybridMultilevel"/>
    <w:tmpl w:val="AB3E1F72"/>
    <w:lvl w:ilvl="0" w:tplc="04090005">
      <w:start w:val="1"/>
      <w:numFmt w:val="bullet"/>
      <w:lvlText w:val=""/>
      <w:lvlJc w:val="left"/>
      <w:pPr>
        <w:tabs>
          <w:tab w:val="num" w:pos="900"/>
        </w:tabs>
        <w:ind w:left="900" w:hanging="360"/>
      </w:pPr>
      <w:rPr>
        <w:rFonts w:ascii="Wingdings" w:hAnsi="Wingdings"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21" w15:restartNumberingAfterBreak="0">
    <w:nsid w:val="65663AA8"/>
    <w:multiLevelType w:val="hybridMultilevel"/>
    <w:tmpl w:val="19067290"/>
    <w:lvl w:ilvl="0" w:tplc="04090001">
      <w:start w:val="1"/>
      <w:numFmt w:val="bullet"/>
      <w:lvlText w:val=""/>
      <w:lvlJc w:val="left"/>
      <w:pPr>
        <w:ind w:left="720" w:hanging="360"/>
      </w:pPr>
      <w:rPr>
        <w:rFonts w:ascii="Symbol" w:hAnsi="Symbo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A27C86"/>
    <w:multiLevelType w:val="hybridMultilevel"/>
    <w:tmpl w:val="E53EF7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7C2A72"/>
    <w:multiLevelType w:val="hybridMultilevel"/>
    <w:tmpl w:val="48DA57E6"/>
    <w:lvl w:ilvl="0" w:tplc="04090005">
      <w:start w:val="1"/>
      <w:numFmt w:val="bullet"/>
      <w:lvlText w:val=""/>
      <w:lvlJc w:val="left"/>
      <w:pPr>
        <w:tabs>
          <w:tab w:val="num" w:pos="1590"/>
        </w:tabs>
        <w:ind w:left="1590" w:hanging="360"/>
      </w:pPr>
      <w:rPr>
        <w:rFonts w:ascii="Wingdings" w:hAnsi="Wingdings" w:hint="default"/>
      </w:rPr>
    </w:lvl>
    <w:lvl w:ilvl="1" w:tplc="04090003" w:tentative="1">
      <w:start w:val="1"/>
      <w:numFmt w:val="bullet"/>
      <w:lvlText w:val="o"/>
      <w:lvlJc w:val="left"/>
      <w:pPr>
        <w:tabs>
          <w:tab w:val="num" w:pos="2310"/>
        </w:tabs>
        <w:ind w:left="2310" w:hanging="360"/>
      </w:pPr>
      <w:rPr>
        <w:rFonts w:ascii="Courier New" w:hAnsi="Courier New" w:cs="Courier New" w:hint="default"/>
      </w:rPr>
    </w:lvl>
    <w:lvl w:ilvl="2" w:tplc="04090005" w:tentative="1">
      <w:start w:val="1"/>
      <w:numFmt w:val="bullet"/>
      <w:lvlText w:val=""/>
      <w:lvlJc w:val="left"/>
      <w:pPr>
        <w:tabs>
          <w:tab w:val="num" w:pos="3030"/>
        </w:tabs>
        <w:ind w:left="3030" w:hanging="360"/>
      </w:pPr>
      <w:rPr>
        <w:rFonts w:ascii="Wingdings" w:hAnsi="Wingdings" w:hint="default"/>
      </w:rPr>
    </w:lvl>
    <w:lvl w:ilvl="3" w:tplc="04090001" w:tentative="1">
      <w:start w:val="1"/>
      <w:numFmt w:val="bullet"/>
      <w:lvlText w:val=""/>
      <w:lvlJc w:val="left"/>
      <w:pPr>
        <w:tabs>
          <w:tab w:val="num" w:pos="3750"/>
        </w:tabs>
        <w:ind w:left="3750" w:hanging="360"/>
      </w:pPr>
      <w:rPr>
        <w:rFonts w:ascii="Symbol" w:hAnsi="Symbol" w:hint="default"/>
      </w:rPr>
    </w:lvl>
    <w:lvl w:ilvl="4" w:tplc="04090003" w:tentative="1">
      <w:start w:val="1"/>
      <w:numFmt w:val="bullet"/>
      <w:lvlText w:val="o"/>
      <w:lvlJc w:val="left"/>
      <w:pPr>
        <w:tabs>
          <w:tab w:val="num" w:pos="4470"/>
        </w:tabs>
        <w:ind w:left="4470" w:hanging="360"/>
      </w:pPr>
      <w:rPr>
        <w:rFonts w:ascii="Courier New" w:hAnsi="Courier New" w:cs="Courier New" w:hint="default"/>
      </w:rPr>
    </w:lvl>
    <w:lvl w:ilvl="5" w:tplc="04090005" w:tentative="1">
      <w:start w:val="1"/>
      <w:numFmt w:val="bullet"/>
      <w:lvlText w:val=""/>
      <w:lvlJc w:val="left"/>
      <w:pPr>
        <w:tabs>
          <w:tab w:val="num" w:pos="5190"/>
        </w:tabs>
        <w:ind w:left="5190" w:hanging="360"/>
      </w:pPr>
      <w:rPr>
        <w:rFonts w:ascii="Wingdings" w:hAnsi="Wingdings" w:hint="default"/>
      </w:rPr>
    </w:lvl>
    <w:lvl w:ilvl="6" w:tplc="04090001" w:tentative="1">
      <w:start w:val="1"/>
      <w:numFmt w:val="bullet"/>
      <w:lvlText w:val=""/>
      <w:lvlJc w:val="left"/>
      <w:pPr>
        <w:tabs>
          <w:tab w:val="num" w:pos="5910"/>
        </w:tabs>
        <w:ind w:left="5910" w:hanging="360"/>
      </w:pPr>
      <w:rPr>
        <w:rFonts w:ascii="Symbol" w:hAnsi="Symbol" w:hint="default"/>
      </w:rPr>
    </w:lvl>
    <w:lvl w:ilvl="7" w:tplc="04090003" w:tentative="1">
      <w:start w:val="1"/>
      <w:numFmt w:val="bullet"/>
      <w:lvlText w:val="o"/>
      <w:lvlJc w:val="left"/>
      <w:pPr>
        <w:tabs>
          <w:tab w:val="num" w:pos="6630"/>
        </w:tabs>
        <w:ind w:left="6630" w:hanging="360"/>
      </w:pPr>
      <w:rPr>
        <w:rFonts w:ascii="Courier New" w:hAnsi="Courier New" w:cs="Courier New" w:hint="default"/>
      </w:rPr>
    </w:lvl>
    <w:lvl w:ilvl="8" w:tplc="04090005" w:tentative="1">
      <w:start w:val="1"/>
      <w:numFmt w:val="bullet"/>
      <w:lvlText w:val=""/>
      <w:lvlJc w:val="left"/>
      <w:pPr>
        <w:tabs>
          <w:tab w:val="num" w:pos="7350"/>
        </w:tabs>
        <w:ind w:left="7350" w:hanging="360"/>
      </w:pPr>
      <w:rPr>
        <w:rFonts w:ascii="Wingdings" w:hAnsi="Wingdings" w:hint="default"/>
      </w:rPr>
    </w:lvl>
  </w:abstractNum>
  <w:abstractNum w:abstractNumId="24" w15:restartNumberingAfterBreak="0">
    <w:nsid w:val="7C4B0E55"/>
    <w:multiLevelType w:val="hybridMultilevel"/>
    <w:tmpl w:val="3FAE6150"/>
    <w:lvl w:ilvl="0" w:tplc="DAE63AE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6C2BD7"/>
    <w:multiLevelType w:val="hybridMultilevel"/>
    <w:tmpl w:val="2356120A"/>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num w:numId="1">
    <w:abstractNumId w:val="18"/>
  </w:num>
  <w:num w:numId="2">
    <w:abstractNumId w:val="0"/>
    <w:lvlOverride w:ilvl="0">
      <w:startOverride w:val="1"/>
      <w:lvl w:ilvl="0">
        <w:start w:val="1"/>
        <w:numFmt w:val="upperLetter"/>
        <w:pStyle w:val="QuickA"/>
        <w:lvlText w:val="%1."/>
        <w:lvlJc w:val="left"/>
      </w:lvl>
    </w:lvlOverride>
  </w:num>
  <w:num w:numId="3">
    <w:abstractNumId w:val="23"/>
  </w:num>
  <w:num w:numId="4">
    <w:abstractNumId w:val="6"/>
  </w:num>
  <w:num w:numId="5">
    <w:abstractNumId w:val="15"/>
  </w:num>
  <w:num w:numId="6">
    <w:abstractNumId w:val="14"/>
  </w:num>
  <w:num w:numId="7">
    <w:abstractNumId w:val="9"/>
  </w:num>
  <w:num w:numId="8">
    <w:abstractNumId w:val="19"/>
  </w:num>
  <w:num w:numId="9">
    <w:abstractNumId w:val="17"/>
  </w:num>
  <w:num w:numId="10">
    <w:abstractNumId w:val="3"/>
  </w:num>
  <w:num w:numId="11">
    <w:abstractNumId w:val="20"/>
  </w:num>
  <w:num w:numId="12">
    <w:abstractNumId w:val="25"/>
  </w:num>
  <w:num w:numId="13">
    <w:abstractNumId w:val="4"/>
  </w:num>
  <w:num w:numId="14">
    <w:abstractNumId w:val="11"/>
  </w:num>
  <w:num w:numId="15">
    <w:abstractNumId w:val="2"/>
  </w:num>
  <w:num w:numId="16">
    <w:abstractNumId w:val="10"/>
  </w:num>
  <w:num w:numId="17">
    <w:abstractNumId w:val="16"/>
  </w:num>
  <w:num w:numId="18">
    <w:abstractNumId w:val="1"/>
  </w:num>
  <w:num w:numId="19">
    <w:abstractNumId w:val="13"/>
  </w:num>
  <w:num w:numId="20">
    <w:abstractNumId w:val="7"/>
  </w:num>
  <w:num w:numId="21">
    <w:abstractNumId w:val="12"/>
  </w:num>
  <w:num w:numId="22">
    <w:abstractNumId w:val="8"/>
  </w:num>
  <w:num w:numId="23">
    <w:abstractNumId w:val="5"/>
  </w:num>
  <w:num w:numId="24">
    <w:abstractNumId w:val="22"/>
  </w:num>
  <w:num w:numId="25">
    <w:abstractNumId w:val="24"/>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3MTEztrQwNTA3NjJX0lEKTi0uzszPAykwrAUAkAHdhywAAAA="/>
  </w:docVars>
  <w:rsids>
    <w:rsidRoot w:val="00524B10"/>
    <w:rsid w:val="00000210"/>
    <w:rsid w:val="00001572"/>
    <w:rsid w:val="000018A7"/>
    <w:rsid w:val="00007A70"/>
    <w:rsid w:val="000124D7"/>
    <w:rsid w:val="000125DF"/>
    <w:rsid w:val="000143FE"/>
    <w:rsid w:val="00014CB7"/>
    <w:rsid w:val="000168E8"/>
    <w:rsid w:val="00017645"/>
    <w:rsid w:val="00020B07"/>
    <w:rsid w:val="000216FB"/>
    <w:rsid w:val="00022033"/>
    <w:rsid w:val="00023842"/>
    <w:rsid w:val="000323F0"/>
    <w:rsid w:val="00033326"/>
    <w:rsid w:val="0003337D"/>
    <w:rsid w:val="00034C34"/>
    <w:rsid w:val="000356FF"/>
    <w:rsid w:val="00041643"/>
    <w:rsid w:val="00041B12"/>
    <w:rsid w:val="0004639D"/>
    <w:rsid w:val="00047EAF"/>
    <w:rsid w:val="00050E35"/>
    <w:rsid w:val="000516AA"/>
    <w:rsid w:val="0005211C"/>
    <w:rsid w:val="00053E77"/>
    <w:rsid w:val="00054E30"/>
    <w:rsid w:val="00055D55"/>
    <w:rsid w:val="00056828"/>
    <w:rsid w:val="00057CB9"/>
    <w:rsid w:val="00060342"/>
    <w:rsid w:val="00061712"/>
    <w:rsid w:val="000624FB"/>
    <w:rsid w:val="00066E32"/>
    <w:rsid w:val="00067380"/>
    <w:rsid w:val="00071756"/>
    <w:rsid w:val="000717C2"/>
    <w:rsid w:val="00071CBC"/>
    <w:rsid w:val="000731E8"/>
    <w:rsid w:val="000749D6"/>
    <w:rsid w:val="00075477"/>
    <w:rsid w:val="00075904"/>
    <w:rsid w:val="00075AB6"/>
    <w:rsid w:val="000770FB"/>
    <w:rsid w:val="00080576"/>
    <w:rsid w:val="000814C7"/>
    <w:rsid w:val="000855E2"/>
    <w:rsid w:val="000864FE"/>
    <w:rsid w:val="00086D9E"/>
    <w:rsid w:val="00087301"/>
    <w:rsid w:val="000933CA"/>
    <w:rsid w:val="00094026"/>
    <w:rsid w:val="0009635F"/>
    <w:rsid w:val="00097092"/>
    <w:rsid w:val="000A031D"/>
    <w:rsid w:val="000A33E8"/>
    <w:rsid w:val="000A60A1"/>
    <w:rsid w:val="000A61AC"/>
    <w:rsid w:val="000A7399"/>
    <w:rsid w:val="000A7FF6"/>
    <w:rsid w:val="000B0BEF"/>
    <w:rsid w:val="000B2F13"/>
    <w:rsid w:val="000B3B9E"/>
    <w:rsid w:val="000C10E2"/>
    <w:rsid w:val="000C28B1"/>
    <w:rsid w:val="000C2F01"/>
    <w:rsid w:val="000C4D0F"/>
    <w:rsid w:val="000C5048"/>
    <w:rsid w:val="000C6AEC"/>
    <w:rsid w:val="000C6C41"/>
    <w:rsid w:val="000D03B0"/>
    <w:rsid w:val="000D0A9A"/>
    <w:rsid w:val="000D17E2"/>
    <w:rsid w:val="000D209E"/>
    <w:rsid w:val="000D20AB"/>
    <w:rsid w:val="000D3436"/>
    <w:rsid w:val="000D576C"/>
    <w:rsid w:val="000E0381"/>
    <w:rsid w:val="000E0717"/>
    <w:rsid w:val="000E2C27"/>
    <w:rsid w:val="000E3741"/>
    <w:rsid w:val="000E4378"/>
    <w:rsid w:val="000E4CF6"/>
    <w:rsid w:val="000E5280"/>
    <w:rsid w:val="000E78C7"/>
    <w:rsid w:val="000F0BF3"/>
    <w:rsid w:val="000F14FF"/>
    <w:rsid w:val="000F2667"/>
    <w:rsid w:val="000F2998"/>
    <w:rsid w:val="000F2AE6"/>
    <w:rsid w:val="000F5FD8"/>
    <w:rsid w:val="000F6695"/>
    <w:rsid w:val="00101C79"/>
    <w:rsid w:val="001056B7"/>
    <w:rsid w:val="0011016F"/>
    <w:rsid w:val="00110282"/>
    <w:rsid w:val="001105A5"/>
    <w:rsid w:val="001122BE"/>
    <w:rsid w:val="00114EC0"/>
    <w:rsid w:val="00115139"/>
    <w:rsid w:val="001151E8"/>
    <w:rsid w:val="0011543A"/>
    <w:rsid w:val="00116CC9"/>
    <w:rsid w:val="0011734C"/>
    <w:rsid w:val="00120F19"/>
    <w:rsid w:val="001213C1"/>
    <w:rsid w:val="00122A10"/>
    <w:rsid w:val="0012517F"/>
    <w:rsid w:val="001252D9"/>
    <w:rsid w:val="0012579C"/>
    <w:rsid w:val="0012622F"/>
    <w:rsid w:val="00127081"/>
    <w:rsid w:val="00130BF5"/>
    <w:rsid w:val="0013120B"/>
    <w:rsid w:val="00131990"/>
    <w:rsid w:val="00132AE8"/>
    <w:rsid w:val="00133347"/>
    <w:rsid w:val="00133D45"/>
    <w:rsid w:val="001345F8"/>
    <w:rsid w:val="001362F0"/>
    <w:rsid w:val="00137A92"/>
    <w:rsid w:val="00140D62"/>
    <w:rsid w:val="0014140D"/>
    <w:rsid w:val="00141DE1"/>
    <w:rsid w:val="001434E5"/>
    <w:rsid w:val="00143D8D"/>
    <w:rsid w:val="00144753"/>
    <w:rsid w:val="001449A1"/>
    <w:rsid w:val="001465EA"/>
    <w:rsid w:val="0014693D"/>
    <w:rsid w:val="00146DE4"/>
    <w:rsid w:val="00150871"/>
    <w:rsid w:val="00150A88"/>
    <w:rsid w:val="0015311D"/>
    <w:rsid w:val="00156A80"/>
    <w:rsid w:val="00157ACF"/>
    <w:rsid w:val="0016341D"/>
    <w:rsid w:val="00163A42"/>
    <w:rsid w:val="001653B6"/>
    <w:rsid w:val="0017159A"/>
    <w:rsid w:val="00172B21"/>
    <w:rsid w:val="00173B39"/>
    <w:rsid w:val="00177D59"/>
    <w:rsid w:val="00180831"/>
    <w:rsid w:val="00183421"/>
    <w:rsid w:val="0018771C"/>
    <w:rsid w:val="00190CBF"/>
    <w:rsid w:val="0019292E"/>
    <w:rsid w:val="00196CE6"/>
    <w:rsid w:val="00197365"/>
    <w:rsid w:val="001A0542"/>
    <w:rsid w:val="001A10C2"/>
    <w:rsid w:val="001A258C"/>
    <w:rsid w:val="001A25BD"/>
    <w:rsid w:val="001A421D"/>
    <w:rsid w:val="001A71B8"/>
    <w:rsid w:val="001A79F6"/>
    <w:rsid w:val="001B1520"/>
    <w:rsid w:val="001B5238"/>
    <w:rsid w:val="001B5666"/>
    <w:rsid w:val="001B6044"/>
    <w:rsid w:val="001B7E4A"/>
    <w:rsid w:val="001C00D8"/>
    <w:rsid w:val="001C05AD"/>
    <w:rsid w:val="001C10EF"/>
    <w:rsid w:val="001C201A"/>
    <w:rsid w:val="001C3A6B"/>
    <w:rsid w:val="001C41F3"/>
    <w:rsid w:val="001C431D"/>
    <w:rsid w:val="001C63D3"/>
    <w:rsid w:val="001C6C4C"/>
    <w:rsid w:val="001D15E1"/>
    <w:rsid w:val="001D2438"/>
    <w:rsid w:val="001D35C6"/>
    <w:rsid w:val="001D3B36"/>
    <w:rsid w:val="001D4AC0"/>
    <w:rsid w:val="001D692E"/>
    <w:rsid w:val="001D6993"/>
    <w:rsid w:val="001D6FE3"/>
    <w:rsid w:val="001E086A"/>
    <w:rsid w:val="001E1D31"/>
    <w:rsid w:val="001E295C"/>
    <w:rsid w:val="001E36AC"/>
    <w:rsid w:val="001E40EA"/>
    <w:rsid w:val="001E5FB9"/>
    <w:rsid w:val="001E6A10"/>
    <w:rsid w:val="001F1F2E"/>
    <w:rsid w:val="001F3D3F"/>
    <w:rsid w:val="001F3DE3"/>
    <w:rsid w:val="001F4206"/>
    <w:rsid w:val="001F480F"/>
    <w:rsid w:val="001F4969"/>
    <w:rsid w:val="001F5180"/>
    <w:rsid w:val="001F6450"/>
    <w:rsid w:val="002006E9"/>
    <w:rsid w:val="00201AFC"/>
    <w:rsid w:val="002025A2"/>
    <w:rsid w:val="00203CBA"/>
    <w:rsid w:val="0020713B"/>
    <w:rsid w:val="002112C7"/>
    <w:rsid w:val="0021363B"/>
    <w:rsid w:val="00213800"/>
    <w:rsid w:val="00213803"/>
    <w:rsid w:val="00213AF8"/>
    <w:rsid w:val="0021428A"/>
    <w:rsid w:val="002147F4"/>
    <w:rsid w:val="00215032"/>
    <w:rsid w:val="00215B8F"/>
    <w:rsid w:val="00217FC6"/>
    <w:rsid w:val="00220B28"/>
    <w:rsid w:val="0022435C"/>
    <w:rsid w:val="002252E6"/>
    <w:rsid w:val="00225817"/>
    <w:rsid w:val="00225F82"/>
    <w:rsid w:val="00227E86"/>
    <w:rsid w:val="002328BB"/>
    <w:rsid w:val="00235F7A"/>
    <w:rsid w:val="0023669E"/>
    <w:rsid w:val="00240945"/>
    <w:rsid w:val="00242769"/>
    <w:rsid w:val="00243A9A"/>
    <w:rsid w:val="0024659B"/>
    <w:rsid w:val="00250542"/>
    <w:rsid w:val="00252362"/>
    <w:rsid w:val="0025493D"/>
    <w:rsid w:val="00255598"/>
    <w:rsid w:val="00256AB9"/>
    <w:rsid w:val="00257459"/>
    <w:rsid w:val="00260DF0"/>
    <w:rsid w:val="00262448"/>
    <w:rsid w:val="00262AB1"/>
    <w:rsid w:val="00266FF2"/>
    <w:rsid w:val="002672F8"/>
    <w:rsid w:val="002675AE"/>
    <w:rsid w:val="002705EB"/>
    <w:rsid w:val="00272E58"/>
    <w:rsid w:val="00272FD5"/>
    <w:rsid w:val="00273501"/>
    <w:rsid w:val="00274526"/>
    <w:rsid w:val="0027542E"/>
    <w:rsid w:val="0027602E"/>
    <w:rsid w:val="002778F5"/>
    <w:rsid w:val="00282262"/>
    <w:rsid w:val="00284066"/>
    <w:rsid w:val="00284377"/>
    <w:rsid w:val="00284766"/>
    <w:rsid w:val="00285A7F"/>
    <w:rsid w:val="002861BC"/>
    <w:rsid w:val="00286F36"/>
    <w:rsid w:val="00290A31"/>
    <w:rsid w:val="00292B8E"/>
    <w:rsid w:val="00292CD7"/>
    <w:rsid w:val="00294C93"/>
    <w:rsid w:val="00295457"/>
    <w:rsid w:val="002965DF"/>
    <w:rsid w:val="002A274C"/>
    <w:rsid w:val="002A3904"/>
    <w:rsid w:val="002A3D48"/>
    <w:rsid w:val="002A49F4"/>
    <w:rsid w:val="002A64A2"/>
    <w:rsid w:val="002A6C75"/>
    <w:rsid w:val="002A79BF"/>
    <w:rsid w:val="002B04DA"/>
    <w:rsid w:val="002B2FDE"/>
    <w:rsid w:val="002B4B4B"/>
    <w:rsid w:val="002B6180"/>
    <w:rsid w:val="002B665C"/>
    <w:rsid w:val="002B6677"/>
    <w:rsid w:val="002B7CBF"/>
    <w:rsid w:val="002C0FD0"/>
    <w:rsid w:val="002C294F"/>
    <w:rsid w:val="002C325B"/>
    <w:rsid w:val="002C3C50"/>
    <w:rsid w:val="002C696C"/>
    <w:rsid w:val="002C6D4F"/>
    <w:rsid w:val="002C74A3"/>
    <w:rsid w:val="002D099C"/>
    <w:rsid w:val="002D2A71"/>
    <w:rsid w:val="002D2C9A"/>
    <w:rsid w:val="002D3186"/>
    <w:rsid w:val="002D4364"/>
    <w:rsid w:val="002D7860"/>
    <w:rsid w:val="002E02E8"/>
    <w:rsid w:val="002E106A"/>
    <w:rsid w:val="002E1B78"/>
    <w:rsid w:val="002E1F3D"/>
    <w:rsid w:val="002E36C5"/>
    <w:rsid w:val="002E4FC1"/>
    <w:rsid w:val="002E5697"/>
    <w:rsid w:val="002E68E9"/>
    <w:rsid w:val="002E75F5"/>
    <w:rsid w:val="002F0C24"/>
    <w:rsid w:val="002F11A6"/>
    <w:rsid w:val="002F448C"/>
    <w:rsid w:val="002F526C"/>
    <w:rsid w:val="002F6093"/>
    <w:rsid w:val="002F6244"/>
    <w:rsid w:val="0030366B"/>
    <w:rsid w:val="00304E94"/>
    <w:rsid w:val="003057E9"/>
    <w:rsid w:val="003058B4"/>
    <w:rsid w:val="003059D5"/>
    <w:rsid w:val="003061E7"/>
    <w:rsid w:val="00310048"/>
    <w:rsid w:val="00311FA0"/>
    <w:rsid w:val="00314C9B"/>
    <w:rsid w:val="00315210"/>
    <w:rsid w:val="003166E8"/>
    <w:rsid w:val="003168E1"/>
    <w:rsid w:val="00316C43"/>
    <w:rsid w:val="003178A7"/>
    <w:rsid w:val="00317CCB"/>
    <w:rsid w:val="003208C5"/>
    <w:rsid w:val="00321581"/>
    <w:rsid w:val="00323298"/>
    <w:rsid w:val="00324703"/>
    <w:rsid w:val="00326006"/>
    <w:rsid w:val="0032673D"/>
    <w:rsid w:val="003276F1"/>
    <w:rsid w:val="003279FC"/>
    <w:rsid w:val="00331BAE"/>
    <w:rsid w:val="003325F0"/>
    <w:rsid w:val="003352E7"/>
    <w:rsid w:val="00335A25"/>
    <w:rsid w:val="00335E3D"/>
    <w:rsid w:val="0034133B"/>
    <w:rsid w:val="00342B6F"/>
    <w:rsid w:val="00342F04"/>
    <w:rsid w:val="0034322F"/>
    <w:rsid w:val="00343C70"/>
    <w:rsid w:val="003444D2"/>
    <w:rsid w:val="00344543"/>
    <w:rsid w:val="00347593"/>
    <w:rsid w:val="00350408"/>
    <w:rsid w:val="0035260E"/>
    <w:rsid w:val="00355AC9"/>
    <w:rsid w:val="00356D51"/>
    <w:rsid w:val="003576E6"/>
    <w:rsid w:val="003604F0"/>
    <w:rsid w:val="003627D8"/>
    <w:rsid w:val="0036509E"/>
    <w:rsid w:val="00372537"/>
    <w:rsid w:val="00373C3D"/>
    <w:rsid w:val="003755CF"/>
    <w:rsid w:val="0037655D"/>
    <w:rsid w:val="003808BE"/>
    <w:rsid w:val="00380CFB"/>
    <w:rsid w:val="00381D4F"/>
    <w:rsid w:val="00382288"/>
    <w:rsid w:val="00382574"/>
    <w:rsid w:val="00383541"/>
    <w:rsid w:val="003840B5"/>
    <w:rsid w:val="003856AE"/>
    <w:rsid w:val="00391BE3"/>
    <w:rsid w:val="00392919"/>
    <w:rsid w:val="0039295B"/>
    <w:rsid w:val="00392FAD"/>
    <w:rsid w:val="00393233"/>
    <w:rsid w:val="0039380D"/>
    <w:rsid w:val="00396E70"/>
    <w:rsid w:val="00397243"/>
    <w:rsid w:val="003A1F5F"/>
    <w:rsid w:val="003A6312"/>
    <w:rsid w:val="003A6585"/>
    <w:rsid w:val="003A6C8F"/>
    <w:rsid w:val="003A727B"/>
    <w:rsid w:val="003A755D"/>
    <w:rsid w:val="003B08D8"/>
    <w:rsid w:val="003B1BDE"/>
    <w:rsid w:val="003B1D46"/>
    <w:rsid w:val="003B3EEA"/>
    <w:rsid w:val="003B5974"/>
    <w:rsid w:val="003B67D3"/>
    <w:rsid w:val="003C01B9"/>
    <w:rsid w:val="003C0FD1"/>
    <w:rsid w:val="003C1FED"/>
    <w:rsid w:val="003C2740"/>
    <w:rsid w:val="003C2BD4"/>
    <w:rsid w:val="003C2CC9"/>
    <w:rsid w:val="003C3306"/>
    <w:rsid w:val="003C4C1B"/>
    <w:rsid w:val="003C5998"/>
    <w:rsid w:val="003C78ED"/>
    <w:rsid w:val="003D0396"/>
    <w:rsid w:val="003D08DE"/>
    <w:rsid w:val="003D2F3C"/>
    <w:rsid w:val="003D4996"/>
    <w:rsid w:val="003D4C17"/>
    <w:rsid w:val="003D4FE7"/>
    <w:rsid w:val="003D6980"/>
    <w:rsid w:val="003E25A2"/>
    <w:rsid w:val="003E3396"/>
    <w:rsid w:val="003E4E18"/>
    <w:rsid w:val="003E5146"/>
    <w:rsid w:val="003E7162"/>
    <w:rsid w:val="003E71A9"/>
    <w:rsid w:val="003E7331"/>
    <w:rsid w:val="003F1252"/>
    <w:rsid w:val="003F355F"/>
    <w:rsid w:val="003F3741"/>
    <w:rsid w:val="003F49D7"/>
    <w:rsid w:val="003F4F46"/>
    <w:rsid w:val="003F5B05"/>
    <w:rsid w:val="003F667F"/>
    <w:rsid w:val="003F7108"/>
    <w:rsid w:val="003F7BFD"/>
    <w:rsid w:val="00400B04"/>
    <w:rsid w:val="004035FA"/>
    <w:rsid w:val="004038BB"/>
    <w:rsid w:val="00403C45"/>
    <w:rsid w:val="00405283"/>
    <w:rsid w:val="004052CE"/>
    <w:rsid w:val="00407977"/>
    <w:rsid w:val="00407E8F"/>
    <w:rsid w:val="00413D44"/>
    <w:rsid w:val="00414BF6"/>
    <w:rsid w:val="004176CD"/>
    <w:rsid w:val="00420688"/>
    <w:rsid w:val="00420E80"/>
    <w:rsid w:val="00420ED3"/>
    <w:rsid w:val="004229D8"/>
    <w:rsid w:val="00423C3B"/>
    <w:rsid w:val="00427D3C"/>
    <w:rsid w:val="00430107"/>
    <w:rsid w:val="004305D1"/>
    <w:rsid w:val="00435D5C"/>
    <w:rsid w:val="00437FC5"/>
    <w:rsid w:val="00441A30"/>
    <w:rsid w:val="00442710"/>
    <w:rsid w:val="00442CEC"/>
    <w:rsid w:val="00442E2B"/>
    <w:rsid w:val="004457E0"/>
    <w:rsid w:val="00446187"/>
    <w:rsid w:val="00446763"/>
    <w:rsid w:val="00446A58"/>
    <w:rsid w:val="004502D9"/>
    <w:rsid w:val="0045048A"/>
    <w:rsid w:val="004522F3"/>
    <w:rsid w:val="00453DC0"/>
    <w:rsid w:val="00453F1F"/>
    <w:rsid w:val="00455892"/>
    <w:rsid w:val="004558DB"/>
    <w:rsid w:val="00456F68"/>
    <w:rsid w:val="0045713B"/>
    <w:rsid w:val="00457A34"/>
    <w:rsid w:val="004620E6"/>
    <w:rsid w:val="004621A2"/>
    <w:rsid w:val="004621BD"/>
    <w:rsid w:val="00462D23"/>
    <w:rsid w:val="00464C09"/>
    <w:rsid w:val="004656BC"/>
    <w:rsid w:val="00465A44"/>
    <w:rsid w:val="00467517"/>
    <w:rsid w:val="004702B1"/>
    <w:rsid w:val="00471E0C"/>
    <w:rsid w:val="00473009"/>
    <w:rsid w:val="004739D2"/>
    <w:rsid w:val="00475B22"/>
    <w:rsid w:val="00476094"/>
    <w:rsid w:val="00476FCB"/>
    <w:rsid w:val="004800B9"/>
    <w:rsid w:val="004822FC"/>
    <w:rsid w:val="0048396D"/>
    <w:rsid w:val="0048470E"/>
    <w:rsid w:val="00491F0F"/>
    <w:rsid w:val="0049254D"/>
    <w:rsid w:val="004926E4"/>
    <w:rsid w:val="00493D1C"/>
    <w:rsid w:val="00494F53"/>
    <w:rsid w:val="004A0738"/>
    <w:rsid w:val="004A1F7A"/>
    <w:rsid w:val="004A3E61"/>
    <w:rsid w:val="004A539D"/>
    <w:rsid w:val="004A56EE"/>
    <w:rsid w:val="004A5EA6"/>
    <w:rsid w:val="004A63A4"/>
    <w:rsid w:val="004A7744"/>
    <w:rsid w:val="004B1A01"/>
    <w:rsid w:val="004B1AE8"/>
    <w:rsid w:val="004B42B3"/>
    <w:rsid w:val="004B6386"/>
    <w:rsid w:val="004B70C3"/>
    <w:rsid w:val="004C18DB"/>
    <w:rsid w:val="004C3534"/>
    <w:rsid w:val="004C79C4"/>
    <w:rsid w:val="004D15B7"/>
    <w:rsid w:val="004D328B"/>
    <w:rsid w:val="004D329D"/>
    <w:rsid w:val="004D366D"/>
    <w:rsid w:val="004D3670"/>
    <w:rsid w:val="004D5B27"/>
    <w:rsid w:val="004D5C30"/>
    <w:rsid w:val="004D7C40"/>
    <w:rsid w:val="004E59B0"/>
    <w:rsid w:val="004E72C1"/>
    <w:rsid w:val="004E76F4"/>
    <w:rsid w:val="004E7FA0"/>
    <w:rsid w:val="004F0A16"/>
    <w:rsid w:val="004F4169"/>
    <w:rsid w:val="004F4E65"/>
    <w:rsid w:val="004F5685"/>
    <w:rsid w:val="004F78D9"/>
    <w:rsid w:val="00500614"/>
    <w:rsid w:val="00500E30"/>
    <w:rsid w:val="00502691"/>
    <w:rsid w:val="005027E6"/>
    <w:rsid w:val="00503193"/>
    <w:rsid w:val="00503DE6"/>
    <w:rsid w:val="005072C9"/>
    <w:rsid w:val="00510085"/>
    <w:rsid w:val="00510FA2"/>
    <w:rsid w:val="00511168"/>
    <w:rsid w:val="00511897"/>
    <w:rsid w:val="00511BBF"/>
    <w:rsid w:val="00514735"/>
    <w:rsid w:val="005148CF"/>
    <w:rsid w:val="00514B44"/>
    <w:rsid w:val="0051502F"/>
    <w:rsid w:val="00516B16"/>
    <w:rsid w:val="0052061C"/>
    <w:rsid w:val="00520A22"/>
    <w:rsid w:val="0052267F"/>
    <w:rsid w:val="00523F4A"/>
    <w:rsid w:val="00524B10"/>
    <w:rsid w:val="00525A2C"/>
    <w:rsid w:val="00526F88"/>
    <w:rsid w:val="00531ED2"/>
    <w:rsid w:val="00532412"/>
    <w:rsid w:val="00532524"/>
    <w:rsid w:val="00533A8F"/>
    <w:rsid w:val="00534118"/>
    <w:rsid w:val="00537C3E"/>
    <w:rsid w:val="00540E2C"/>
    <w:rsid w:val="00541A57"/>
    <w:rsid w:val="0054268D"/>
    <w:rsid w:val="005437F0"/>
    <w:rsid w:val="0054387B"/>
    <w:rsid w:val="00543DDE"/>
    <w:rsid w:val="0054420B"/>
    <w:rsid w:val="00544670"/>
    <w:rsid w:val="00544C69"/>
    <w:rsid w:val="0054504F"/>
    <w:rsid w:val="00545381"/>
    <w:rsid w:val="00545DB4"/>
    <w:rsid w:val="00546189"/>
    <w:rsid w:val="0054626A"/>
    <w:rsid w:val="00550EBB"/>
    <w:rsid w:val="00552A85"/>
    <w:rsid w:val="005536A9"/>
    <w:rsid w:val="005543A5"/>
    <w:rsid w:val="00556736"/>
    <w:rsid w:val="00557C4A"/>
    <w:rsid w:val="00557E1D"/>
    <w:rsid w:val="00560369"/>
    <w:rsid w:val="00560D8D"/>
    <w:rsid w:val="005610E7"/>
    <w:rsid w:val="005626C2"/>
    <w:rsid w:val="00563B16"/>
    <w:rsid w:val="0056531B"/>
    <w:rsid w:val="005654B4"/>
    <w:rsid w:val="00566327"/>
    <w:rsid w:val="00566E67"/>
    <w:rsid w:val="005672C2"/>
    <w:rsid w:val="00567F40"/>
    <w:rsid w:val="00572B9A"/>
    <w:rsid w:val="00572F4F"/>
    <w:rsid w:val="005747C8"/>
    <w:rsid w:val="00575534"/>
    <w:rsid w:val="00575B4F"/>
    <w:rsid w:val="00577818"/>
    <w:rsid w:val="005806D2"/>
    <w:rsid w:val="005817E0"/>
    <w:rsid w:val="00583BFD"/>
    <w:rsid w:val="00584A38"/>
    <w:rsid w:val="00585681"/>
    <w:rsid w:val="00585C88"/>
    <w:rsid w:val="00590195"/>
    <w:rsid w:val="005907F3"/>
    <w:rsid w:val="00590DE5"/>
    <w:rsid w:val="00592802"/>
    <w:rsid w:val="00593664"/>
    <w:rsid w:val="00597115"/>
    <w:rsid w:val="005971FB"/>
    <w:rsid w:val="00597DA5"/>
    <w:rsid w:val="005A0269"/>
    <w:rsid w:val="005A4244"/>
    <w:rsid w:val="005A53A6"/>
    <w:rsid w:val="005A5629"/>
    <w:rsid w:val="005A6261"/>
    <w:rsid w:val="005A6B78"/>
    <w:rsid w:val="005A79C9"/>
    <w:rsid w:val="005A7B4D"/>
    <w:rsid w:val="005B3383"/>
    <w:rsid w:val="005B418C"/>
    <w:rsid w:val="005B4279"/>
    <w:rsid w:val="005B577C"/>
    <w:rsid w:val="005B7EA3"/>
    <w:rsid w:val="005C003F"/>
    <w:rsid w:val="005C0537"/>
    <w:rsid w:val="005C0A8D"/>
    <w:rsid w:val="005C4E76"/>
    <w:rsid w:val="005C59E4"/>
    <w:rsid w:val="005C66DA"/>
    <w:rsid w:val="005C7214"/>
    <w:rsid w:val="005D13D3"/>
    <w:rsid w:val="005D24F1"/>
    <w:rsid w:val="005D3046"/>
    <w:rsid w:val="005D32C5"/>
    <w:rsid w:val="005D367D"/>
    <w:rsid w:val="005D5EEE"/>
    <w:rsid w:val="005D6AB0"/>
    <w:rsid w:val="005D6C8E"/>
    <w:rsid w:val="005E28E5"/>
    <w:rsid w:val="005E4E68"/>
    <w:rsid w:val="005E5CD5"/>
    <w:rsid w:val="005E783F"/>
    <w:rsid w:val="005E7972"/>
    <w:rsid w:val="005E7CF1"/>
    <w:rsid w:val="005F0AE9"/>
    <w:rsid w:val="005F30E7"/>
    <w:rsid w:val="005F3AE2"/>
    <w:rsid w:val="005F5CE9"/>
    <w:rsid w:val="005F660A"/>
    <w:rsid w:val="00600131"/>
    <w:rsid w:val="00600A65"/>
    <w:rsid w:val="00600AB1"/>
    <w:rsid w:val="00600B9B"/>
    <w:rsid w:val="00601AD6"/>
    <w:rsid w:val="0060218F"/>
    <w:rsid w:val="00604850"/>
    <w:rsid w:val="00606B9B"/>
    <w:rsid w:val="006071A5"/>
    <w:rsid w:val="00607FE9"/>
    <w:rsid w:val="0061285C"/>
    <w:rsid w:val="00620672"/>
    <w:rsid w:val="00620930"/>
    <w:rsid w:val="006225EA"/>
    <w:rsid w:val="00622910"/>
    <w:rsid w:val="00623B94"/>
    <w:rsid w:val="00623C27"/>
    <w:rsid w:val="0062403D"/>
    <w:rsid w:val="00625C13"/>
    <w:rsid w:val="006264BC"/>
    <w:rsid w:val="0062727A"/>
    <w:rsid w:val="00632587"/>
    <w:rsid w:val="00632B0E"/>
    <w:rsid w:val="0063346C"/>
    <w:rsid w:val="00633D33"/>
    <w:rsid w:val="00635374"/>
    <w:rsid w:val="00637338"/>
    <w:rsid w:val="0064140A"/>
    <w:rsid w:val="00643F11"/>
    <w:rsid w:val="00645364"/>
    <w:rsid w:val="0064540A"/>
    <w:rsid w:val="00645507"/>
    <w:rsid w:val="00646080"/>
    <w:rsid w:val="006475AC"/>
    <w:rsid w:val="006507EE"/>
    <w:rsid w:val="00650DBC"/>
    <w:rsid w:val="00651BD6"/>
    <w:rsid w:val="00651E2C"/>
    <w:rsid w:val="00653600"/>
    <w:rsid w:val="00653CB3"/>
    <w:rsid w:val="006553A9"/>
    <w:rsid w:val="00657004"/>
    <w:rsid w:val="00657C27"/>
    <w:rsid w:val="00660C26"/>
    <w:rsid w:val="00660D5E"/>
    <w:rsid w:val="00662189"/>
    <w:rsid w:val="006628DC"/>
    <w:rsid w:val="006633C7"/>
    <w:rsid w:val="0066525E"/>
    <w:rsid w:val="00665B08"/>
    <w:rsid w:val="00665D81"/>
    <w:rsid w:val="00666D63"/>
    <w:rsid w:val="00671B7A"/>
    <w:rsid w:val="006731EE"/>
    <w:rsid w:val="006774D1"/>
    <w:rsid w:val="006808FD"/>
    <w:rsid w:val="00681AD6"/>
    <w:rsid w:val="00682089"/>
    <w:rsid w:val="00682A56"/>
    <w:rsid w:val="00682A94"/>
    <w:rsid w:val="00682FBA"/>
    <w:rsid w:val="00683527"/>
    <w:rsid w:val="00684A0C"/>
    <w:rsid w:val="00686697"/>
    <w:rsid w:val="006924EA"/>
    <w:rsid w:val="00695675"/>
    <w:rsid w:val="006956B0"/>
    <w:rsid w:val="006974F7"/>
    <w:rsid w:val="006A12A5"/>
    <w:rsid w:val="006A27AF"/>
    <w:rsid w:val="006A30CD"/>
    <w:rsid w:val="006A330D"/>
    <w:rsid w:val="006A3CE8"/>
    <w:rsid w:val="006A490E"/>
    <w:rsid w:val="006B0C6F"/>
    <w:rsid w:val="006B1092"/>
    <w:rsid w:val="006B1178"/>
    <w:rsid w:val="006B240D"/>
    <w:rsid w:val="006B2722"/>
    <w:rsid w:val="006B2DB6"/>
    <w:rsid w:val="006B3810"/>
    <w:rsid w:val="006B3F5A"/>
    <w:rsid w:val="006B4E6C"/>
    <w:rsid w:val="006B5020"/>
    <w:rsid w:val="006B636B"/>
    <w:rsid w:val="006C0956"/>
    <w:rsid w:val="006C1CB3"/>
    <w:rsid w:val="006C3FCE"/>
    <w:rsid w:val="006C4284"/>
    <w:rsid w:val="006D1C1A"/>
    <w:rsid w:val="006D3987"/>
    <w:rsid w:val="006D427E"/>
    <w:rsid w:val="006D566F"/>
    <w:rsid w:val="006D7C64"/>
    <w:rsid w:val="006E01E7"/>
    <w:rsid w:val="006E0AC7"/>
    <w:rsid w:val="006E0C51"/>
    <w:rsid w:val="006E0E21"/>
    <w:rsid w:val="006E4B5A"/>
    <w:rsid w:val="006E6BF3"/>
    <w:rsid w:val="006F070F"/>
    <w:rsid w:val="006F0A13"/>
    <w:rsid w:val="006F1DD3"/>
    <w:rsid w:val="006F2B4B"/>
    <w:rsid w:val="006F424E"/>
    <w:rsid w:val="006F4302"/>
    <w:rsid w:val="006F4933"/>
    <w:rsid w:val="006F4FCA"/>
    <w:rsid w:val="00700C8C"/>
    <w:rsid w:val="007057CC"/>
    <w:rsid w:val="007069F0"/>
    <w:rsid w:val="00706BAA"/>
    <w:rsid w:val="00710872"/>
    <w:rsid w:val="00710AB4"/>
    <w:rsid w:val="0071110B"/>
    <w:rsid w:val="00712F2A"/>
    <w:rsid w:val="007166A9"/>
    <w:rsid w:val="00716CFA"/>
    <w:rsid w:val="007178BB"/>
    <w:rsid w:val="00720863"/>
    <w:rsid w:val="00724251"/>
    <w:rsid w:val="00724E0E"/>
    <w:rsid w:val="00726B19"/>
    <w:rsid w:val="00727B01"/>
    <w:rsid w:val="00730FA6"/>
    <w:rsid w:val="007325F1"/>
    <w:rsid w:val="0073357D"/>
    <w:rsid w:val="007344A5"/>
    <w:rsid w:val="0073455E"/>
    <w:rsid w:val="00737922"/>
    <w:rsid w:val="00737A5D"/>
    <w:rsid w:val="00741629"/>
    <w:rsid w:val="007416CB"/>
    <w:rsid w:val="00743EA2"/>
    <w:rsid w:val="00744195"/>
    <w:rsid w:val="00745086"/>
    <w:rsid w:val="00746C45"/>
    <w:rsid w:val="00746D8E"/>
    <w:rsid w:val="00750197"/>
    <w:rsid w:val="0075098B"/>
    <w:rsid w:val="00755E15"/>
    <w:rsid w:val="0075746D"/>
    <w:rsid w:val="00761515"/>
    <w:rsid w:val="0076296E"/>
    <w:rsid w:val="00762EC3"/>
    <w:rsid w:val="007630D7"/>
    <w:rsid w:val="00763E0A"/>
    <w:rsid w:val="00766120"/>
    <w:rsid w:val="00766132"/>
    <w:rsid w:val="00766F83"/>
    <w:rsid w:val="007763F2"/>
    <w:rsid w:val="007766B6"/>
    <w:rsid w:val="00776D32"/>
    <w:rsid w:val="00780ACB"/>
    <w:rsid w:val="00783B84"/>
    <w:rsid w:val="00787BE5"/>
    <w:rsid w:val="0079133A"/>
    <w:rsid w:val="007922FF"/>
    <w:rsid w:val="00792642"/>
    <w:rsid w:val="00792971"/>
    <w:rsid w:val="007941D6"/>
    <w:rsid w:val="007A1DA1"/>
    <w:rsid w:val="007A421A"/>
    <w:rsid w:val="007A5606"/>
    <w:rsid w:val="007B1060"/>
    <w:rsid w:val="007B1A6F"/>
    <w:rsid w:val="007B3185"/>
    <w:rsid w:val="007B4B66"/>
    <w:rsid w:val="007B748C"/>
    <w:rsid w:val="007B7987"/>
    <w:rsid w:val="007C01AA"/>
    <w:rsid w:val="007C1DD3"/>
    <w:rsid w:val="007C254E"/>
    <w:rsid w:val="007C33CE"/>
    <w:rsid w:val="007C406D"/>
    <w:rsid w:val="007C4E26"/>
    <w:rsid w:val="007C4FB0"/>
    <w:rsid w:val="007C79FD"/>
    <w:rsid w:val="007D2848"/>
    <w:rsid w:val="007D2B17"/>
    <w:rsid w:val="007D5D6B"/>
    <w:rsid w:val="007D707E"/>
    <w:rsid w:val="007D7F7D"/>
    <w:rsid w:val="007E09FA"/>
    <w:rsid w:val="007E4101"/>
    <w:rsid w:val="007E5546"/>
    <w:rsid w:val="007E57C6"/>
    <w:rsid w:val="007E6B57"/>
    <w:rsid w:val="007E7C5B"/>
    <w:rsid w:val="007F1019"/>
    <w:rsid w:val="007F2426"/>
    <w:rsid w:val="007F2B8D"/>
    <w:rsid w:val="007F68D7"/>
    <w:rsid w:val="007F6FF3"/>
    <w:rsid w:val="007F7C66"/>
    <w:rsid w:val="008009CB"/>
    <w:rsid w:val="00801263"/>
    <w:rsid w:val="008014EF"/>
    <w:rsid w:val="00803480"/>
    <w:rsid w:val="008040C6"/>
    <w:rsid w:val="00805EB0"/>
    <w:rsid w:val="008103C3"/>
    <w:rsid w:val="00810EC3"/>
    <w:rsid w:val="00812A63"/>
    <w:rsid w:val="00812B18"/>
    <w:rsid w:val="0081311E"/>
    <w:rsid w:val="00813899"/>
    <w:rsid w:val="008143E9"/>
    <w:rsid w:val="008156F1"/>
    <w:rsid w:val="00816503"/>
    <w:rsid w:val="00821BFC"/>
    <w:rsid w:val="00824191"/>
    <w:rsid w:val="00824B10"/>
    <w:rsid w:val="00825A6F"/>
    <w:rsid w:val="00827C67"/>
    <w:rsid w:val="00832674"/>
    <w:rsid w:val="0083280C"/>
    <w:rsid w:val="008329E4"/>
    <w:rsid w:val="00834CEE"/>
    <w:rsid w:val="00834D0D"/>
    <w:rsid w:val="008367DA"/>
    <w:rsid w:val="00836A96"/>
    <w:rsid w:val="00843CEB"/>
    <w:rsid w:val="0084796A"/>
    <w:rsid w:val="00847AF5"/>
    <w:rsid w:val="0085497B"/>
    <w:rsid w:val="00856866"/>
    <w:rsid w:val="00857227"/>
    <w:rsid w:val="00857306"/>
    <w:rsid w:val="00857509"/>
    <w:rsid w:val="00861EE6"/>
    <w:rsid w:val="00861F74"/>
    <w:rsid w:val="00866592"/>
    <w:rsid w:val="00867619"/>
    <w:rsid w:val="00867F59"/>
    <w:rsid w:val="00870106"/>
    <w:rsid w:val="00870E73"/>
    <w:rsid w:val="0087431A"/>
    <w:rsid w:val="00877FEB"/>
    <w:rsid w:val="00880315"/>
    <w:rsid w:val="00881D96"/>
    <w:rsid w:val="008846CA"/>
    <w:rsid w:val="00886DC9"/>
    <w:rsid w:val="00886FD3"/>
    <w:rsid w:val="0088743C"/>
    <w:rsid w:val="00891029"/>
    <w:rsid w:val="00892B95"/>
    <w:rsid w:val="00893B1F"/>
    <w:rsid w:val="00893F5F"/>
    <w:rsid w:val="00894B95"/>
    <w:rsid w:val="0089554E"/>
    <w:rsid w:val="00895732"/>
    <w:rsid w:val="008966EA"/>
    <w:rsid w:val="008968E9"/>
    <w:rsid w:val="00896CFD"/>
    <w:rsid w:val="008A070C"/>
    <w:rsid w:val="008A1350"/>
    <w:rsid w:val="008A25A6"/>
    <w:rsid w:val="008A284D"/>
    <w:rsid w:val="008A2D5C"/>
    <w:rsid w:val="008B02DA"/>
    <w:rsid w:val="008B3577"/>
    <w:rsid w:val="008C0264"/>
    <w:rsid w:val="008C0C35"/>
    <w:rsid w:val="008C4C13"/>
    <w:rsid w:val="008C5928"/>
    <w:rsid w:val="008C68E6"/>
    <w:rsid w:val="008C6E3B"/>
    <w:rsid w:val="008D081E"/>
    <w:rsid w:val="008D3ECD"/>
    <w:rsid w:val="008D4663"/>
    <w:rsid w:val="008D57D7"/>
    <w:rsid w:val="008D58BB"/>
    <w:rsid w:val="008E2903"/>
    <w:rsid w:val="008E561B"/>
    <w:rsid w:val="008E58FB"/>
    <w:rsid w:val="008E60D4"/>
    <w:rsid w:val="008E7EDA"/>
    <w:rsid w:val="008F2686"/>
    <w:rsid w:val="008F3578"/>
    <w:rsid w:val="008F4A9D"/>
    <w:rsid w:val="008F5B1F"/>
    <w:rsid w:val="008F7D05"/>
    <w:rsid w:val="009000C9"/>
    <w:rsid w:val="009025BD"/>
    <w:rsid w:val="00903AC8"/>
    <w:rsid w:val="0090409C"/>
    <w:rsid w:val="00905117"/>
    <w:rsid w:val="009060FC"/>
    <w:rsid w:val="00907B22"/>
    <w:rsid w:val="00907F7E"/>
    <w:rsid w:val="009107EF"/>
    <w:rsid w:val="00910DBE"/>
    <w:rsid w:val="0091360D"/>
    <w:rsid w:val="00917DBB"/>
    <w:rsid w:val="00917FC1"/>
    <w:rsid w:val="00920E08"/>
    <w:rsid w:val="00922F5D"/>
    <w:rsid w:val="00925776"/>
    <w:rsid w:val="009266F6"/>
    <w:rsid w:val="00930FB3"/>
    <w:rsid w:val="009310C2"/>
    <w:rsid w:val="00932097"/>
    <w:rsid w:val="00933DA2"/>
    <w:rsid w:val="00934797"/>
    <w:rsid w:val="00937E43"/>
    <w:rsid w:val="00937E46"/>
    <w:rsid w:val="00937FF5"/>
    <w:rsid w:val="009406FC"/>
    <w:rsid w:val="0094550C"/>
    <w:rsid w:val="009456F2"/>
    <w:rsid w:val="00951702"/>
    <w:rsid w:val="00951B1A"/>
    <w:rsid w:val="00951BC4"/>
    <w:rsid w:val="00952166"/>
    <w:rsid w:val="00952B51"/>
    <w:rsid w:val="00955117"/>
    <w:rsid w:val="009576F4"/>
    <w:rsid w:val="00957E14"/>
    <w:rsid w:val="00960455"/>
    <w:rsid w:val="009618EE"/>
    <w:rsid w:val="00962845"/>
    <w:rsid w:val="009636BF"/>
    <w:rsid w:val="00967825"/>
    <w:rsid w:val="009706BF"/>
    <w:rsid w:val="009710A5"/>
    <w:rsid w:val="00972037"/>
    <w:rsid w:val="0097431F"/>
    <w:rsid w:val="0097444A"/>
    <w:rsid w:val="00975DE9"/>
    <w:rsid w:val="00977B02"/>
    <w:rsid w:val="009810AD"/>
    <w:rsid w:val="00981352"/>
    <w:rsid w:val="009820B8"/>
    <w:rsid w:val="00983007"/>
    <w:rsid w:val="009844FA"/>
    <w:rsid w:val="00985652"/>
    <w:rsid w:val="009954E0"/>
    <w:rsid w:val="009A09BC"/>
    <w:rsid w:val="009A0B06"/>
    <w:rsid w:val="009A19DA"/>
    <w:rsid w:val="009A1FFF"/>
    <w:rsid w:val="009A37C6"/>
    <w:rsid w:val="009A440B"/>
    <w:rsid w:val="009A5E00"/>
    <w:rsid w:val="009A6B1A"/>
    <w:rsid w:val="009B1678"/>
    <w:rsid w:val="009B2023"/>
    <w:rsid w:val="009B55DB"/>
    <w:rsid w:val="009B5FFB"/>
    <w:rsid w:val="009B65BB"/>
    <w:rsid w:val="009C0197"/>
    <w:rsid w:val="009C1ACA"/>
    <w:rsid w:val="009C2D32"/>
    <w:rsid w:val="009C2E09"/>
    <w:rsid w:val="009C463D"/>
    <w:rsid w:val="009C4B78"/>
    <w:rsid w:val="009C6FF1"/>
    <w:rsid w:val="009D17E4"/>
    <w:rsid w:val="009D1EC9"/>
    <w:rsid w:val="009D277C"/>
    <w:rsid w:val="009D3580"/>
    <w:rsid w:val="009D3D7C"/>
    <w:rsid w:val="009D44AF"/>
    <w:rsid w:val="009D5400"/>
    <w:rsid w:val="009D56AB"/>
    <w:rsid w:val="009E17C5"/>
    <w:rsid w:val="009E1ED9"/>
    <w:rsid w:val="009E38F3"/>
    <w:rsid w:val="009E3A2E"/>
    <w:rsid w:val="009E4F30"/>
    <w:rsid w:val="009E5321"/>
    <w:rsid w:val="009E58DD"/>
    <w:rsid w:val="009E7893"/>
    <w:rsid w:val="009F0709"/>
    <w:rsid w:val="009F0B4D"/>
    <w:rsid w:val="009F102C"/>
    <w:rsid w:val="009F22C6"/>
    <w:rsid w:val="009F2F3B"/>
    <w:rsid w:val="009F2F4F"/>
    <w:rsid w:val="009F430C"/>
    <w:rsid w:val="009F44C8"/>
    <w:rsid w:val="009F71BB"/>
    <w:rsid w:val="00A01146"/>
    <w:rsid w:val="00A02BE5"/>
    <w:rsid w:val="00A02EFF"/>
    <w:rsid w:val="00A03C55"/>
    <w:rsid w:val="00A0589C"/>
    <w:rsid w:val="00A068CF"/>
    <w:rsid w:val="00A07D40"/>
    <w:rsid w:val="00A11486"/>
    <w:rsid w:val="00A12E06"/>
    <w:rsid w:val="00A12F7C"/>
    <w:rsid w:val="00A130D2"/>
    <w:rsid w:val="00A130FC"/>
    <w:rsid w:val="00A13150"/>
    <w:rsid w:val="00A137FD"/>
    <w:rsid w:val="00A13E2F"/>
    <w:rsid w:val="00A15F46"/>
    <w:rsid w:val="00A1797A"/>
    <w:rsid w:val="00A17989"/>
    <w:rsid w:val="00A209AB"/>
    <w:rsid w:val="00A22780"/>
    <w:rsid w:val="00A22FF5"/>
    <w:rsid w:val="00A23ABB"/>
    <w:rsid w:val="00A251ED"/>
    <w:rsid w:val="00A25777"/>
    <w:rsid w:val="00A25C4C"/>
    <w:rsid w:val="00A262E7"/>
    <w:rsid w:val="00A27205"/>
    <w:rsid w:val="00A31B37"/>
    <w:rsid w:val="00A32CA9"/>
    <w:rsid w:val="00A32CBE"/>
    <w:rsid w:val="00A335FC"/>
    <w:rsid w:val="00A336CD"/>
    <w:rsid w:val="00A35ADA"/>
    <w:rsid w:val="00A37F56"/>
    <w:rsid w:val="00A406D3"/>
    <w:rsid w:val="00A40E9B"/>
    <w:rsid w:val="00A4155E"/>
    <w:rsid w:val="00A43C2C"/>
    <w:rsid w:val="00A44764"/>
    <w:rsid w:val="00A4516C"/>
    <w:rsid w:val="00A45D3A"/>
    <w:rsid w:val="00A5275A"/>
    <w:rsid w:val="00A5285A"/>
    <w:rsid w:val="00A53748"/>
    <w:rsid w:val="00A54470"/>
    <w:rsid w:val="00A55615"/>
    <w:rsid w:val="00A57840"/>
    <w:rsid w:val="00A63E52"/>
    <w:rsid w:val="00A64FC8"/>
    <w:rsid w:val="00A65D4C"/>
    <w:rsid w:val="00A7213D"/>
    <w:rsid w:val="00A73538"/>
    <w:rsid w:val="00A75615"/>
    <w:rsid w:val="00A76E90"/>
    <w:rsid w:val="00A76EFC"/>
    <w:rsid w:val="00A76F1F"/>
    <w:rsid w:val="00A76F74"/>
    <w:rsid w:val="00A80500"/>
    <w:rsid w:val="00A806F7"/>
    <w:rsid w:val="00A8175E"/>
    <w:rsid w:val="00A82674"/>
    <w:rsid w:val="00A830C3"/>
    <w:rsid w:val="00A84044"/>
    <w:rsid w:val="00A8602C"/>
    <w:rsid w:val="00A86F4D"/>
    <w:rsid w:val="00A91D55"/>
    <w:rsid w:val="00A94D60"/>
    <w:rsid w:val="00A94DD6"/>
    <w:rsid w:val="00A957A6"/>
    <w:rsid w:val="00A97407"/>
    <w:rsid w:val="00AA171D"/>
    <w:rsid w:val="00AA1A05"/>
    <w:rsid w:val="00AA1D24"/>
    <w:rsid w:val="00AA4933"/>
    <w:rsid w:val="00AA5FAB"/>
    <w:rsid w:val="00AA6B92"/>
    <w:rsid w:val="00AA7358"/>
    <w:rsid w:val="00AA79F4"/>
    <w:rsid w:val="00AB0101"/>
    <w:rsid w:val="00AB01E1"/>
    <w:rsid w:val="00AB0490"/>
    <w:rsid w:val="00AB18E4"/>
    <w:rsid w:val="00AB23BD"/>
    <w:rsid w:val="00AB3D38"/>
    <w:rsid w:val="00AB6113"/>
    <w:rsid w:val="00AB6479"/>
    <w:rsid w:val="00AC1DC1"/>
    <w:rsid w:val="00AC2295"/>
    <w:rsid w:val="00AC4CAC"/>
    <w:rsid w:val="00AC5418"/>
    <w:rsid w:val="00AC54E8"/>
    <w:rsid w:val="00AC6015"/>
    <w:rsid w:val="00AC7C82"/>
    <w:rsid w:val="00AD0A4E"/>
    <w:rsid w:val="00AD33B6"/>
    <w:rsid w:val="00AD3458"/>
    <w:rsid w:val="00AD40C8"/>
    <w:rsid w:val="00AD5501"/>
    <w:rsid w:val="00AD56E6"/>
    <w:rsid w:val="00AD6AD4"/>
    <w:rsid w:val="00AD7AF1"/>
    <w:rsid w:val="00AE6273"/>
    <w:rsid w:val="00AF25ED"/>
    <w:rsid w:val="00AF41AB"/>
    <w:rsid w:val="00AF4225"/>
    <w:rsid w:val="00AF4B0E"/>
    <w:rsid w:val="00AF4ED2"/>
    <w:rsid w:val="00AF4F89"/>
    <w:rsid w:val="00AF4FCA"/>
    <w:rsid w:val="00AF580A"/>
    <w:rsid w:val="00AF77A4"/>
    <w:rsid w:val="00B02957"/>
    <w:rsid w:val="00B1066D"/>
    <w:rsid w:val="00B106B6"/>
    <w:rsid w:val="00B110D2"/>
    <w:rsid w:val="00B113D3"/>
    <w:rsid w:val="00B137D4"/>
    <w:rsid w:val="00B1487D"/>
    <w:rsid w:val="00B14AF6"/>
    <w:rsid w:val="00B15699"/>
    <w:rsid w:val="00B1592F"/>
    <w:rsid w:val="00B15AFE"/>
    <w:rsid w:val="00B173CA"/>
    <w:rsid w:val="00B17D73"/>
    <w:rsid w:val="00B17F2F"/>
    <w:rsid w:val="00B211B6"/>
    <w:rsid w:val="00B23269"/>
    <w:rsid w:val="00B240F6"/>
    <w:rsid w:val="00B2422E"/>
    <w:rsid w:val="00B242EF"/>
    <w:rsid w:val="00B26BEF"/>
    <w:rsid w:val="00B270D0"/>
    <w:rsid w:val="00B30487"/>
    <w:rsid w:val="00B333C9"/>
    <w:rsid w:val="00B36AF1"/>
    <w:rsid w:val="00B40DDC"/>
    <w:rsid w:val="00B4163F"/>
    <w:rsid w:val="00B41B00"/>
    <w:rsid w:val="00B4248B"/>
    <w:rsid w:val="00B425B0"/>
    <w:rsid w:val="00B427D5"/>
    <w:rsid w:val="00B445D2"/>
    <w:rsid w:val="00B454B4"/>
    <w:rsid w:val="00B45D04"/>
    <w:rsid w:val="00B46274"/>
    <w:rsid w:val="00B469D8"/>
    <w:rsid w:val="00B47186"/>
    <w:rsid w:val="00B4731B"/>
    <w:rsid w:val="00B47978"/>
    <w:rsid w:val="00B50044"/>
    <w:rsid w:val="00B501CF"/>
    <w:rsid w:val="00B50C7D"/>
    <w:rsid w:val="00B5275F"/>
    <w:rsid w:val="00B53086"/>
    <w:rsid w:val="00B54028"/>
    <w:rsid w:val="00B5528C"/>
    <w:rsid w:val="00B57445"/>
    <w:rsid w:val="00B62A75"/>
    <w:rsid w:val="00B631BC"/>
    <w:rsid w:val="00B6678C"/>
    <w:rsid w:val="00B66CC6"/>
    <w:rsid w:val="00B67919"/>
    <w:rsid w:val="00B70D4D"/>
    <w:rsid w:val="00B72BF0"/>
    <w:rsid w:val="00B730E2"/>
    <w:rsid w:val="00B7604F"/>
    <w:rsid w:val="00B7610C"/>
    <w:rsid w:val="00B7684E"/>
    <w:rsid w:val="00B80624"/>
    <w:rsid w:val="00B83142"/>
    <w:rsid w:val="00B83254"/>
    <w:rsid w:val="00B832A2"/>
    <w:rsid w:val="00B83E55"/>
    <w:rsid w:val="00B84348"/>
    <w:rsid w:val="00B85452"/>
    <w:rsid w:val="00B8739E"/>
    <w:rsid w:val="00B9179E"/>
    <w:rsid w:val="00B921FA"/>
    <w:rsid w:val="00B92D32"/>
    <w:rsid w:val="00B92E01"/>
    <w:rsid w:val="00B9591A"/>
    <w:rsid w:val="00B96F3A"/>
    <w:rsid w:val="00B977B8"/>
    <w:rsid w:val="00BA0484"/>
    <w:rsid w:val="00BA18A4"/>
    <w:rsid w:val="00BA62F7"/>
    <w:rsid w:val="00BA7577"/>
    <w:rsid w:val="00BA7A84"/>
    <w:rsid w:val="00BB0716"/>
    <w:rsid w:val="00BB0DCC"/>
    <w:rsid w:val="00BB191B"/>
    <w:rsid w:val="00BB26B9"/>
    <w:rsid w:val="00BB2704"/>
    <w:rsid w:val="00BB3042"/>
    <w:rsid w:val="00BB31E2"/>
    <w:rsid w:val="00BB4599"/>
    <w:rsid w:val="00BB49C9"/>
    <w:rsid w:val="00BB57F9"/>
    <w:rsid w:val="00BB6765"/>
    <w:rsid w:val="00BC2349"/>
    <w:rsid w:val="00BC35B9"/>
    <w:rsid w:val="00BC42F3"/>
    <w:rsid w:val="00BC4E33"/>
    <w:rsid w:val="00BC7A7A"/>
    <w:rsid w:val="00BC7D36"/>
    <w:rsid w:val="00BD026B"/>
    <w:rsid w:val="00BD045E"/>
    <w:rsid w:val="00BD1C3F"/>
    <w:rsid w:val="00BD3F88"/>
    <w:rsid w:val="00BD43F0"/>
    <w:rsid w:val="00BD5A87"/>
    <w:rsid w:val="00BE00B3"/>
    <w:rsid w:val="00BE134A"/>
    <w:rsid w:val="00BE7653"/>
    <w:rsid w:val="00BE7DA1"/>
    <w:rsid w:val="00BE7DE0"/>
    <w:rsid w:val="00BF13B1"/>
    <w:rsid w:val="00BF17B0"/>
    <w:rsid w:val="00BF38EA"/>
    <w:rsid w:val="00BF3C43"/>
    <w:rsid w:val="00BF4D3B"/>
    <w:rsid w:val="00BF5910"/>
    <w:rsid w:val="00BF5EDF"/>
    <w:rsid w:val="00BF6F74"/>
    <w:rsid w:val="00C00962"/>
    <w:rsid w:val="00C00C4A"/>
    <w:rsid w:val="00C03476"/>
    <w:rsid w:val="00C0385E"/>
    <w:rsid w:val="00C0615A"/>
    <w:rsid w:val="00C068CB"/>
    <w:rsid w:val="00C06C2F"/>
    <w:rsid w:val="00C078E6"/>
    <w:rsid w:val="00C07EB8"/>
    <w:rsid w:val="00C105D0"/>
    <w:rsid w:val="00C1084A"/>
    <w:rsid w:val="00C10B43"/>
    <w:rsid w:val="00C11EBE"/>
    <w:rsid w:val="00C132A3"/>
    <w:rsid w:val="00C13469"/>
    <w:rsid w:val="00C1413C"/>
    <w:rsid w:val="00C14511"/>
    <w:rsid w:val="00C15454"/>
    <w:rsid w:val="00C17373"/>
    <w:rsid w:val="00C17B1C"/>
    <w:rsid w:val="00C2024E"/>
    <w:rsid w:val="00C210D2"/>
    <w:rsid w:val="00C219C6"/>
    <w:rsid w:val="00C227D5"/>
    <w:rsid w:val="00C24CC0"/>
    <w:rsid w:val="00C24D9D"/>
    <w:rsid w:val="00C25945"/>
    <w:rsid w:val="00C27C64"/>
    <w:rsid w:val="00C31173"/>
    <w:rsid w:val="00C31932"/>
    <w:rsid w:val="00C35BDC"/>
    <w:rsid w:val="00C3613C"/>
    <w:rsid w:val="00C379A7"/>
    <w:rsid w:val="00C41A2A"/>
    <w:rsid w:val="00C4281C"/>
    <w:rsid w:val="00C4433A"/>
    <w:rsid w:val="00C45A5F"/>
    <w:rsid w:val="00C50629"/>
    <w:rsid w:val="00C52A9C"/>
    <w:rsid w:val="00C5385B"/>
    <w:rsid w:val="00C60100"/>
    <w:rsid w:val="00C60CBC"/>
    <w:rsid w:val="00C62EF4"/>
    <w:rsid w:val="00C6410F"/>
    <w:rsid w:val="00C64DD0"/>
    <w:rsid w:val="00C65659"/>
    <w:rsid w:val="00C67382"/>
    <w:rsid w:val="00C67B76"/>
    <w:rsid w:val="00C7084D"/>
    <w:rsid w:val="00C7145B"/>
    <w:rsid w:val="00C7176F"/>
    <w:rsid w:val="00C72F9D"/>
    <w:rsid w:val="00C73167"/>
    <w:rsid w:val="00C73E16"/>
    <w:rsid w:val="00C75333"/>
    <w:rsid w:val="00C76475"/>
    <w:rsid w:val="00C778CD"/>
    <w:rsid w:val="00C77FCC"/>
    <w:rsid w:val="00C80E20"/>
    <w:rsid w:val="00C83712"/>
    <w:rsid w:val="00C848AA"/>
    <w:rsid w:val="00C86519"/>
    <w:rsid w:val="00C87B9E"/>
    <w:rsid w:val="00C904D1"/>
    <w:rsid w:val="00C90F79"/>
    <w:rsid w:val="00C91605"/>
    <w:rsid w:val="00C93C71"/>
    <w:rsid w:val="00C9451D"/>
    <w:rsid w:val="00C95072"/>
    <w:rsid w:val="00C95539"/>
    <w:rsid w:val="00C972C1"/>
    <w:rsid w:val="00C979ED"/>
    <w:rsid w:val="00CA1A44"/>
    <w:rsid w:val="00CA3057"/>
    <w:rsid w:val="00CA5220"/>
    <w:rsid w:val="00CA7001"/>
    <w:rsid w:val="00CB00FB"/>
    <w:rsid w:val="00CB1067"/>
    <w:rsid w:val="00CB1BF4"/>
    <w:rsid w:val="00CB2608"/>
    <w:rsid w:val="00CB2E85"/>
    <w:rsid w:val="00CB31C5"/>
    <w:rsid w:val="00CB3227"/>
    <w:rsid w:val="00CB41B5"/>
    <w:rsid w:val="00CB5122"/>
    <w:rsid w:val="00CB586E"/>
    <w:rsid w:val="00CB5CBF"/>
    <w:rsid w:val="00CB65F8"/>
    <w:rsid w:val="00CB7582"/>
    <w:rsid w:val="00CC1B6B"/>
    <w:rsid w:val="00CC46F1"/>
    <w:rsid w:val="00CC474E"/>
    <w:rsid w:val="00CC47C9"/>
    <w:rsid w:val="00CC7692"/>
    <w:rsid w:val="00CD00F2"/>
    <w:rsid w:val="00CD2E3B"/>
    <w:rsid w:val="00CD37BF"/>
    <w:rsid w:val="00CD4FFF"/>
    <w:rsid w:val="00CD7A89"/>
    <w:rsid w:val="00CD7DE6"/>
    <w:rsid w:val="00CD7EA1"/>
    <w:rsid w:val="00CE1F87"/>
    <w:rsid w:val="00CE3033"/>
    <w:rsid w:val="00CE3879"/>
    <w:rsid w:val="00CE3A98"/>
    <w:rsid w:val="00CE6548"/>
    <w:rsid w:val="00CE7727"/>
    <w:rsid w:val="00CF1B5E"/>
    <w:rsid w:val="00CF2C5F"/>
    <w:rsid w:val="00CF3A3C"/>
    <w:rsid w:val="00CF44DE"/>
    <w:rsid w:val="00CF51C0"/>
    <w:rsid w:val="00CF693B"/>
    <w:rsid w:val="00D021BA"/>
    <w:rsid w:val="00D036E7"/>
    <w:rsid w:val="00D03734"/>
    <w:rsid w:val="00D03E59"/>
    <w:rsid w:val="00D055E8"/>
    <w:rsid w:val="00D076FC"/>
    <w:rsid w:val="00D12531"/>
    <w:rsid w:val="00D13583"/>
    <w:rsid w:val="00D1360D"/>
    <w:rsid w:val="00D13B49"/>
    <w:rsid w:val="00D15523"/>
    <w:rsid w:val="00D15948"/>
    <w:rsid w:val="00D1711C"/>
    <w:rsid w:val="00D235A4"/>
    <w:rsid w:val="00D24064"/>
    <w:rsid w:val="00D2428E"/>
    <w:rsid w:val="00D25AAC"/>
    <w:rsid w:val="00D26D46"/>
    <w:rsid w:val="00D2718F"/>
    <w:rsid w:val="00D30612"/>
    <w:rsid w:val="00D32477"/>
    <w:rsid w:val="00D32D0F"/>
    <w:rsid w:val="00D35F4E"/>
    <w:rsid w:val="00D377AD"/>
    <w:rsid w:val="00D461A0"/>
    <w:rsid w:val="00D47409"/>
    <w:rsid w:val="00D5023D"/>
    <w:rsid w:val="00D51347"/>
    <w:rsid w:val="00D514EA"/>
    <w:rsid w:val="00D51617"/>
    <w:rsid w:val="00D54910"/>
    <w:rsid w:val="00D57600"/>
    <w:rsid w:val="00D60375"/>
    <w:rsid w:val="00D60BFD"/>
    <w:rsid w:val="00D6159E"/>
    <w:rsid w:val="00D61F02"/>
    <w:rsid w:val="00D6544D"/>
    <w:rsid w:val="00D67EC4"/>
    <w:rsid w:val="00D72038"/>
    <w:rsid w:val="00D736E0"/>
    <w:rsid w:val="00D74719"/>
    <w:rsid w:val="00D74BE4"/>
    <w:rsid w:val="00D80468"/>
    <w:rsid w:val="00D80D76"/>
    <w:rsid w:val="00D821CB"/>
    <w:rsid w:val="00D833A3"/>
    <w:rsid w:val="00D83F35"/>
    <w:rsid w:val="00D8712A"/>
    <w:rsid w:val="00D90D15"/>
    <w:rsid w:val="00D90FEC"/>
    <w:rsid w:val="00D928FD"/>
    <w:rsid w:val="00D93FAE"/>
    <w:rsid w:val="00D94C9F"/>
    <w:rsid w:val="00D95CA0"/>
    <w:rsid w:val="00D96F29"/>
    <w:rsid w:val="00D97614"/>
    <w:rsid w:val="00DA0A9D"/>
    <w:rsid w:val="00DA35ED"/>
    <w:rsid w:val="00DA3898"/>
    <w:rsid w:val="00DA3D6A"/>
    <w:rsid w:val="00DA7454"/>
    <w:rsid w:val="00DB0198"/>
    <w:rsid w:val="00DB3D9A"/>
    <w:rsid w:val="00DB662C"/>
    <w:rsid w:val="00DC0537"/>
    <w:rsid w:val="00DC0984"/>
    <w:rsid w:val="00DC0FED"/>
    <w:rsid w:val="00DC1BEE"/>
    <w:rsid w:val="00DC5963"/>
    <w:rsid w:val="00DC6207"/>
    <w:rsid w:val="00DD2FDE"/>
    <w:rsid w:val="00DD3686"/>
    <w:rsid w:val="00DD4B87"/>
    <w:rsid w:val="00DD4C7C"/>
    <w:rsid w:val="00DD56D1"/>
    <w:rsid w:val="00DD57F9"/>
    <w:rsid w:val="00DD7163"/>
    <w:rsid w:val="00DE0E28"/>
    <w:rsid w:val="00DE1750"/>
    <w:rsid w:val="00DE2B4D"/>
    <w:rsid w:val="00DE2ECD"/>
    <w:rsid w:val="00DE3996"/>
    <w:rsid w:val="00DE5DCD"/>
    <w:rsid w:val="00DE60FE"/>
    <w:rsid w:val="00DE628D"/>
    <w:rsid w:val="00DE7588"/>
    <w:rsid w:val="00DF25C9"/>
    <w:rsid w:val="00DF5D99"/>
    <w:rsid w:val="00DF630A"/>
    <w:rsid w:val="00DF67A6"/>
    <w:rsid w:val="00DF6E19"/>
    <w:rsid w:val="00DF7723"/>
    <w:rsid w:val="00E02512"/>
    <w:rsid w:val="00E0506B"/>
    <w:rsid w:val="00E05490"/>
    <w:rsid w:val="00E07A31"/>
    <w:rsid w:val="00E07B30"/>
    <w:rsid w:val="00E10B64"/>
    <w:rsid w:val="00E11AFF"/>
    <w:rsid w:val="00E12D79"/>
    <w:rsid w:val="00E1503B"/>
    <w:rsid w:val="00E16DA5"/>
    <w:rsid w:val="00E17818"/>
    <w:rsid w:val="00E17BD6"/>
    <w:rsid w:val="00E21126"/>
    <w:rsid w:val="00E2332B"/>
    <w:rsid w:val="00E24463"/>
    <w:rsid w:val="00E24B59"/>
    <w:rsid w:val="00E2794A"/>
    <w:rsid w:val="00E30207"/>
    <w:rsid w:val="00E30827"/>
    <w:rsid w:val="00E313A6"/>
    <w:rsid w:val="00E32B2A"/>
    <w:rsid w:val="00E340A1"/>
    <w:rsid w:val="00E35467"/>
    <w:rsid w:val="00E425EB"/>
    <w:rsid w:val="00E43053"/>
    <w:rsid w:val="00E430BE"/>
    <w:rsid w:val="00E442D0"/>
    <w:rsid w:val="00E44DEF"/>
    <w:rsid w:val="00E51898"/>
    <w:rsid w:val="00E578AC"/>
    <w:rsid w:val="00E57D95"/>
    <w:rsid w:val="00E60146"/>
    <w:rsid w:val="00E60367"/>
    <w:rsid w:val="00E61E00"/>
    <w:rsid w:val="00E62084"/>
    <w:rsid w:val="00E631EF"/>
    <w:rsid w:val="00E639D8"/>
    <w:rsid w:val="00E64424"/>
    <w:rsid w:val="00E70EEC"/>
    <w:rsid w:val="00E718D8"/>
    <w:rsid w:val="00E732F0"/>
    <w:rsid w:val="00E74081"/>
    <w:rsid w:val="00E76208"/>
    <w:rsid w:val="00E8019C"/>
    <w:rsid w:val="00E805F1"/>
    <w:rsid w:val="00E8092F"/>
    <w:rsid w:val="00E80DE5"/>
    <w:rsid w:val="00E8185A"/>
    <w:rsid w:val="00E81AB8"/>
    <w:rsid w:val="00E84997"/>
    <w:rsid w:val="00E85C25"/>
    <w:rsid w:val="00E85F44"/>
    <w:rsid w:val="00E8620D"/>
    <w:rsid w:val="00E8649F"/>
    <w:rsid w:val="00E86B3D"/>
    <w:rsid w:val="00E90BB4"/>
    <w:rsid w:val="00EA3268"/>
    <w:rsid w:val="00EA33B3"/>
    <w:rsid w:val="00EA3A8D"/>
    <w:rsid w:val="00EA44C5"/>
    <w:rsid w:val="00EA62C7"/>
    <w:rsid w:val="00EA6F7B"/>
    <w:rsid w:val="00EB4D5A"/>
    <w:rsid w:val="00EC037C"/>
    <w:rsid w:val="00EC20A1"/>
    <w:rsid w:val="00EC4B3C"/>
    <w:rsid w:val="00EC4F09"/>
    <w:rsid w:val="00EC505D"/>
    <w:rsid w:val="00EC563A"/>
    <w:rsid w:val="00EC6EBE"/>
    <w:rsid w:val="00EC78CC"/>
    <w:rsid w:val="00EC7B93"/>
    <w:rsid w:val="00ED0CE2"/>
    <w:rsid w:val="00ED2989"/>
    <w:rsid w:val="00ED29AE"/>
    <w:rsid w:val="00ED2C0B"/>
    <w:rsid w:val="00ED3240"/>
    <w:rsid w:val="00ED3F8A"/>
    <w:rsid w:val="00ED48C7"/>
    <w:rsid w:val="00ED50AF"/>
    <w:rsid w:val="00ED5155"/>
    <w:rsid w:val="00ED6793"/>
    <w:rsid w:val="00ED69E3"/>
    <w:rsid w:val="00ED7EA4"/>
    <w:rsid w:val="00EE3C87"/>
    <w:rsid w:val="00EE6CDA"/>
    <w:rsid w:val="00EE7029"/>
    <w:rsid w:val="00EF0EA8"/>
    <w:rsid w:val="00EF359F"/>
    <w:rsid w:val="00F031A6"/>
    <w:rsid w:val="00F050C4"/>
    <w:rsid w:val="00F0514A"/>
    <w:rsid w:val="00F05AA5"/>
    <w:rsid w:val="00F070BB"/>
    <w:rsid w:val="00F0716E"/>
    <w:rsid w:val="00F07EB0"/>
    <w:rsid w:val="00F10327"/>
    <w:rsid w:val="00F11098"/>
    <w:rsid w:val="00F117EA"/>
    <w:rsid w:val="00F11F19"/>
    <w:rsid w:val="00F13B31"/>
    <w:rsid w:val="00F13D48"/>
    <w:rsid w:val="00F141E2"/>
    <w:rsid w:val="00F156B4"/>
    <w:rsid w:val="00F16E66"/>
    <w:rsid w:val="00F212CA"/>
    <w:rsid w:val="00F22993"/>
    <w:rsid w:val="00F24DA9"/>
    <w:rsid w:val="00F2581A"/>
    <w:rsid w:val="00F27640"/>
    <w:rsid w:val="00F30870"/>
    <w:rsid w:val="00F324A7"/>
    <w:rsid w:val="00F332AC"/>
    <w:rsid w:val="00F35F7F"/>
    <w:rsid w:val="00F37B53"/>
    <w:rsid w:val="00F37C8B"/>
    <w:rsid w:val="00F417BC"/>
    <w:rsid w:val="00F419A4"/>
    <w:rsid w:val="00F421B4"/>
    <w:rsid w:val="00F42E12"/>
    <w:rsid w:val="00F43559"/>
    <w:rsid w:val="00F469C5"/>
    <w:rsid w:val="00F46E15"/>
    <w:rsid w:val="00F47A3B"/>
    <w:rsid w:val="00F50875"/>
    <w:rsid w:val="00F51A2C"/>
    <w:rsid w:val="00F5664B"/>
    <w:rsid w:val="00F569A6"/>
    <w:rsid w:val="00F57C22"/>
    <w:rsid w:val="00F60FA2"/>
    <w:rsid w:val="00F615D7"/>
    <w:rsid w:val="00F61FD0"/>
    <w:rsid w:val="00F62C4E"/>
    <w:rsid w:val="00F633E2"/>
    <w:rsid w:val="00F6362C"/>
    <w:rsid w:val="00F642A7"/>
    <w:rsid w:val="00F66AB1"/>
    <w:rsid w:val="00F67444"/>
    <w:rsid w:val="00F7331E"/>
    <w:rsid w:val="00F73CF6"/>
    <w:rsid w:val="00F75293"/>
    <w:rsid w:val="00F769A3"/>
    <w:rsid w:val="00F775D0"/>
    <w:rsid w:val="00F81BB4"/>
    <w:rsid w:val="00F81E7F"/>
    <w:rsid w:val="00F82419"/>
    <w:rsid w:val="00F82753"/>
    <w:rsid w:val="00F82789"/>
    <w:rsid w:val="00F82EED"/>
    <w:rsid w:val="00F834EC"/>
    <w:rsid w:val="00F85118"/>
    <w:rsid w:val="00F868B1"/>
    <w:rsid w:val="00F87F27"/>
    <w:rsid w:val="00F90BC7"/>
    <w:rsid w:val="00F91630"/>
    <w:rsid w:val="00F93E7B"/>
    <w:rsid w:val="00F94A25"/>
    <w:rsid w:val="00F95181"/>
    <w:rsid w:val="00F95B1F"/>
    <w:rsid w:val="00FA0F72"/>
    <w:rsid w:val="00FA108A"/>
    <w:rsid w:val="00FA123A"/>
    <w:rsid w:val="00FA134A"/>
    <w:rsid w:val="00FA1C45"/>
    <w:rsid w:val="00FA29F5"/>
    <w:rsid w:val="00FA4167"/>
    <w:rsid w:val="00FA4253"/>
    <w:rsid w:val="00FA4690"/>
    <w:rsid w:val="00FA6314"/>
    <w:rsid w:val="00FB244D"/>
    <w:rsid w:val="00FB30FF"/>
    <w:rsid w:val="00FB3726"/>
    <w:rsid w:val="00FB4EA8"/>
    <w:rsid w:val="00FB5D6D"/>
    <w:rsid w:val="00FB737E"/>
    <w:rsid w:val="00FC2D6B"/>
    <w:rsid w:val="00FC3C55"/>
    <w:rsid w:val="00FC41BB"/>
    <w:rsid w:val="00FC5FDF"/>
    <w:rsid w:val="00FC6EF5"/>
    <w:rsid w:val="00FC7B5D"/>
    <w:rsid w:val="00FD0A04"/>
    <w:rsid w:val="00FD0F41"/>
    <w:rsid w:val="00FD1527"/>
    <w:rsid w:val="00FD15B5"/>
    <w:rsid w:val="00FD23C6"/>
    <w:rsid w:val="00FD3206"/>
    <w:rsid w:val="00FD3F78"/>
    <w:rsid w:val="00FD68B1"/>
    <w:rsid w:val="00FE0C42"/>
    <w:rsid w:val="00FE2C04"/>
    <w:rsid w:val="00FE2EC3"/>
    <w:rsid w:val="00FE4756"/>
    <w:rsid w:val="00FE7CA0"/>
    <w:rsid w:val="00FE7F7F"/>
    <w:rsid w:val="00FF093F"/>
    <w:rsid w:val="00FF447E"/>
    <w:rsid w:val="00FF59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address"/>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hapeDefaults>
    <o:shapedefaults v:ext="edit" spidmax="2052"/>
    <o:shapelayout v:ext="edit">
      <o:idmap v:ext="edit" data="1"/>
    </o:shapelayout>
  </w:shapeDefaults>
  <w:decimalSymbol w:val="."/>
  <w:listSeparator w:val=","/>
  <w14:docId w14:val="380C6551"/>
  <w15:docId w15:val="{14AA7735-61CA-4A6C-AF33-990533929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509E"/>
    <w:rPr>
      <w:rFonts w:ascii="Arial" w:hAnsi="Arial" w:cs="Arial"/>
    </w:rPr>
  </w:style>
  <w:style w:type="paragraph" w:styleId="Heading5">
    <w:name w:val="heading 5"/>
    <w:basedOn w:val="Normal"/>
    <w:next w:val="Normal"/>
    <w:link w:val="Heading5Char"/>
    <w:qFormat/>
    <w:rsid w:val="004621BD"/>
    <w:pPr>
      <w:pBdr>
        <w:bottom w:val="dotted" w:sz="6" w:space="1" w:color="4F81BD"/>
      </w:pBdr>
      <w:spacing w:before="300" w:line="276" w:lineRule="auto"/>
      <w:outlineLvl w:val="4"/>
    </w:pPr>
    <w:rPr>
      <w:rFonts w:ascii="Times New Roman" w:hAnsi="Times New Roman" w:cs="Times New Roman"/>
      <w:caps/>
      <w:color w:val="365F91"/>
      <w:spacing w:val="10"/>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24B10"/>
    <w:pPr>
      <w:tabs>
        <w:tab w:val="center" w:pos="4320"/>
        <w:tab w:val="right" w:pos="8640"/>
      </w:tabs>
    </w:pPr>
  </w:style>
  <w:style w:type="paragraph" w:styleId="Footer">
    <w:name w:val="footer"/>
    <w:basedOn w:val="Normal"/>
    <w:link w:val="FooterChar"/>
    <w:rsid w:val="00524B10"/>
    <w:pPr>
      <w:tabs>
        <w:tab w:val="center" w:pos="4320"/>
        <w:tab w:val="right" w:pos="8640"/>
      </w:tabs>
    </w:pPr>
  </w:style>
  <w:style w:type="character" w:styleId="Hyperlink">
    <w:name w:val="Hyperlink"/>
    <w:basedOn w:val="DefaultParagraphFont"/>
    <w:rsid w:val="00F85118"/>
    <w:rPr>
      <w:color w:val="0000FF"/>
      <w:u w:val="single"/>
    </w:rPr>
  </w:style>
  <w:style w:type="table" w:styleId="TableGrid">
    <w:name w:val="Table Grid"/>
    <w:basedOn w:val="TableNormal"/>
    <w:rsid w:val="007D7F7D"/>
    <w:pPr>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7C4FB0"/>
  </w:style>
  <w:style w:type="paragraph" w:styleId="BalloonText">
    <w:name w:val="Balloon Text"/>
    <w:basedOn w:val="Normal"/>
    <w:semiHidden/>
    <w:rsid w:val="00DD57F9"/>
    <w:rPr>
      <w:rFonts w:ascii="Tahoma" w:hAnsi="Tahoma" w:cs="Tahoma"/>
      <w:sz w:val="16"/>
      <w:szCs w:val="16"/>
    </w:rPr>
  </w:style>
  <w:style w:type="paragraph" w:customStyle="1" w:styleId="QuickA">
    <w:name w:val="Quick A."/>
    <w:basedOn w:val="Normal"/>
    <w:rsid w:val="00957E14"/>
    <w:pPr>
      <w:widowControl w:val="0"/>
      <w:numPr>
        <w:numId w:val="2"/>
      </w:numPr>
      <w:autoSpaceDE w:val="0"/>
      <w:autoSpaceDN w:val="0"/>
      <w:adjustRightInd w:val="0"/>
      <w:ind w:left="1440" w:hanging="720"/>
    </w:pPr>
    <w:rPr>
      <w:rFonts w:ascii="Times New Roman" w:hAnsi="Times New Roman" w:cs="Times New Roman"/>
      <w:sz w:val="24"/>
      <w:szCs w:val="24"/>
    </w:rPr>
  </w:style>
  <w:style w:type="paragraph" w:customStyle="1" w:styleId="1BulletList">
    <w:name w:val="1Bullet List"/>
    <w:rsid w:val="00BF5EDF"/>
    <w:pPr>
      <w:tabs>
        <w:tab w:val="left" w:pos="720"/>
      </w:tabs>
      <w:autoSpaceDE w:val="0"/>
      <w:autoSpaceDN w:val="0"/>
      <w:adjustRightInd w:val="0"/>
      <w:ind w:left="720" w:hanging="720"/>
    </w:pPr>
    <w:rPr>
      <w:rFonts w:ascii="Courier" w:hAnsi="Courier"/>
      <w:sz w:val="24"/>
      <w:szCs w:val="24"/>
    </w:rPr>
  </w:style>
  <w:style w:type="paragraph" w:styleId="ListParagraph">
    <w:name w:val="List Paragraph"/>
    <w:basedOn w:val="Normal"/>
    <w:uiPriority w:val="34"/>
    <w:qFormat/>
    <w:rsid w:val="00575B4F"/>
    <w:pPr>
      <w:ind w:left="720"/>
      <w:contextualSpacing/>
    </w:pPr>
  </w:style>
  <w:style w:type="character" w:customStyle="1" w:styleId="FooterChar">
    <w:name w:val="Footer Char"/>
    <w:basedOn w:val="DefaultParagraphFont"/>
    <w:link w:val="Footer"/>
    <w:rsid w:val="00D03E59"/>
    <w:rPr>
      <w:rFonts w:ascii="Arial" w:hAnsi="Arial" w:cs="Arial"/>
    </w:rPr>
  </w:style>
  <w:style w:type="table" w:styleId="MediumShading2-Accent5">
    <w:name w:val="Medium Shading 2 Accent 5"/>
    <w:basedOn w:val="TableNormal"/>
    <w:uiPriority w:val="64"/>
    <w:rsid w:val="007B4B66"/>
    <w:rPr>
      <w:rFonts w:ascii="Arial" w:eastAsiaTheme="minorHAnsi" w:hAnsi="Arial" w:cstheme="minorBidi"/>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NormalWeb">
    <w:name w:val="Normal (Web)"/>
    <w:basedOn w:val="Normal"/>
    <w:uiPriority w:val="99"/>
    <w:unhideWhenUsed/>
    <w:rsid w:val="00962845"/>
    <w:pPr>
      <w:spacing w:line="360" w:lineRule="atLeast"/>
    </w:pPr>
    <w:rPr>
      <w:rFonts w:ascii="Times New Roman" w:hAnsi="Times New Roman" w:cs="Times New Roman"/>
      <w:sz w:val="24"/>
      <w:szCs w:val="24"/>
    </w:rPr>
  </w:style>
  <w:style w:type="character" w:styleId="Strong">
    <w:name w:val="Strong"/>
    <w:basedOn w:val="DefaultParagraphFont"/>
    <w:uiPriority w:val="22"/>
    <w:qFormat/>
    <w:rsid w:val="00E60367"/>
    <w:rPr>
      <w:b/>
      <w:bCs/>
    </w:rPr>
  </w:style>
  <w:style w:type="character" w:customStyle="1" w:styleId="Heading5Char">
    <w:name w:val="Heading 5 Char"/>
    <w:basedOn w:val="DefaultParagraphFont"/>
    <w:link w:val="Heading5"/>
    <w:rsid w:val="004621BD"/>
    <w:rPr>
      <w:caps/>
      <w:color w:val="365F91"/>
      <w:spacing w:val="10"/>
      <w:sz w:val="22"/>
      <w:szCs w:val="22"/>
      <w:lang w:bidi="en-US"/>
    </w:rPr>
  </w:style>
  <w:style w:type="table" w:customStyle="1" w:styleId="UANMessages">
    <w:name w:val="UAN Messages"/>
    <w:basedOn w:val="TableNormal"/>
    <w:rsid w:val="00D021BA"/>
    <w:rPr>
      <w:rFonts w:ascii="Calibri" w:hAnsi="Calibri"/>
    </w:rPr>
    <w:tblPr>
      <w:tblStyleRowBandSize w:val="1"/>
      <w:tblStyleColBandSize w:val="1"/>
      <w:tblBorders>
        <w:top w:val="single" w:sz="4" w:space="0" w:color="F57867"/>
        <w:left w:val="single" w:sz="4" w:space="0" w:color="F57867"/>
        <w:bottom w:val="single" w:sz="4" w:space="0" w:color="F57867"/>
        <w:right w:val="single" w:sz="4" w:space="0" w:color="F57867"/>
        <w:insideH w:val="single" w:sz="6" w:space="0" w:color="F57867"/>
        <w:insideV w:val="single" w:sz="6" w:space="0" w:color="F57867"/>
      </w:tblBorders>
    </w:tblPr>
    <w:tblStylePr w:type="firstRow">
      <w:tblPr/>
      <w:tcPr>
        <w:tcBorders>
          <w:top w:val="single" w:sz="4" w:space="0" w:color="F57867"/>
          <w:left w:val="single" w:sz="4" w:space="0" w:color="F57867"/>
          <w:bottom w:val="single" w:sz="4" w:space="0" w:color="F57867"/>
          <w:right w:val="single" w:sz="4" w:space="0" w:color="F57867"/>
          <w:insideH w:val="single" w:sz="6" w:space="0" w:color="F57867"/>
          <w:insideV w:val="single" w:sz="6" w:space="0" w:color="F57867"/>
          <w:tl2br w:val="nil"/>
          <w:tr2bl w:val="nil"/>
        </w:tcBorders>
        <w:shd w:val="clear" w:color="auto" w:fill="CC7D72"/>
      </w:tcPr>
    </w:tblStylePr>
    <w:tblStylePr w:type="band1Vert">
      <w:tblPr/>
      <w:tcPr>
        <w:tcBorders>
          <w:top w:val="single" w:sz="4" w:space="0" w:color="F57867"/>
          <w:left w:val="single" w:sz="4" w:space="0" w:color="F57867"/>
          <w:bottom w:val="single" w:sz="4" w:space="0" w:color="F57867"/>
          <w:right w:val="single" w:sz="4" w:space="0" w:color="F57867"/>
          <w:insideH w:val="nil"/>
          <w:insideV w:val="nil"/>
          <w:tl2br w:val="nil"/>
          <w:tr2bl w:val="nil"/>
        </w:tcBorders>
      </w:tcPr>
    </w:tblStylePr>
    <w:tblStylePr w:type="band2Vert">
      <w:tblPr/>
      <w:tcPr>
        <w:tcBorders>
          <w:top w:val="single" w:sz="4" w:space="0" w:color="F57867"/>
          <w:left w:val="single" w:sz="4" w:space="0" w:color="F57867"/>
          <w:bottom w:val="single" w:sz="4" w:space="0" w:color="F57867"/>
          <w:right w:val="single" w:sz="4" w:space="0" w:color="F57867"/>
          <w:insideH w:val="nil"/>
          <w:insideV w:val="nil"/>
          <w:tl2br w:val="nil"/>
          <w:tr2bl w:val="nil"/>
        </w:tcBorders>
      </w:tcPr>
    </w:tblStylePr>
    <w:tblStylePr w:type="band1Horz">
      <w:tblPr/>
      <w:tcPr>
        <w:tcBorders>
          <w:top w:val="single" w:sz="4" w:space="0" w:color="F57867"/>
          <w:left w:val="single" w:sz="4" w:space="0" w:color="F57867"/>
          <w:bottom w:val="single" w:sz="4" w:space="0" w:color="F57867"/>
          <w:right w:val="single" w:sz="4" w:space="0" w:color="F57867"/>
          <w:insideH w:val="single" w:sz="6" w:space="0" w:color="F57867"/>
          <w:insideV w:val="single" w:sz="6" w:space="0" w:color="F57867"/>
          <w:tl2br w:val="nil"/>
          <w:tr2bl w:val="nil"/>
        </w:tcBorders>
        <w:shd w:val="clear" w:color="auto" w:fill="F5E4E1"/>
      </w:tcPr>
    </w:tblStylePr>
    <w:tblStylePr w:type="band2Horz">
      <w:tblPr/>
      <w:tcPr>
        <w:tcBorders>
          <w:top w:val="single" w:sz="4" w:space="0" w:color="F57867"/>
          <w:left w:val="single" w:sz="4" w:space="0" w:color="F57867"/>
          <w:bottom w:val="single" w:sz="4" w:space="0" w:color="F57867"/>
          <w:right w:val="single" w:sz="4" w:space="0" w:color="F57867"/>
          <w:insideH w:val="single" w:sz="6" w:space="0" w:color="F57867"/>
          <w:insideV w:val="single" w:sz="6" w:space="0" w:color="F57867"/>
          <w:tl2br w:val="nil"/>
          <w:tr2bl w:val="nil"/>
        </w:tcBorders>
      </w:tcPr>
    </w:tblStylePr>
  </w:style>
  <w:style w:type="character" w:styleId="FollowedHyperlink">
    <w:name w:val="FollowedHyperlink"/>
    <w:basedOn w:val="DefaultParagraphFont"/>
    <w:semiHidden/>
    <w:unhideWhenUsed/>
    <w:rsid w:val="00F57C2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6191622">
      <w:bodyDiv w:val="1"/>
      <w:marLeft w:val="0"/>
      <w:marRight w:val="0"/>
      <w:marTop w:val="0"/>
      <w:marBottom w:val="0"/>
      <w:divBdr>
        <w:top w:val="none" w:sz="0" w:space="0" w:color="auto"/>
        <w:left w:val="none" w:sz="0" w:space="0" w:color="auto"/>
        <w:bottom w:val="none" w:sz="0" w:space="0" w:color="auto"/>
        <w:right w:val="none" w:sz="0" w:space="0" w:color="auto"/>
      </w:divBdr>
    </w:div>
    <w:div w:id="566887400">
      <w:bodyDiv w:val="1"/>
      <w:marLeft w:val="0"/>
      <w:marRight w:val="0"/>
      <w:marTop w:val="0"/>
      <w:marBottom w:val="0"/>
      <w:divBdr>
        <w:top w:val="none" w:sz="0" w:space="0" w:color="auto"/>
        <w:left w:val="none" w:sz="0" w:space="0" w:color="auto"/>
        <w:bottom w:val="none" w:sz="0" w:space="0" w:color="auto"/>
        <w:right w:val="none" w:sz="0" w:space="0" w:color="auto"/>
      </w:divBdr>
    </w:div>
    <w:div w:id="794830652">
      <w:bodyDiv w:val="1"/>
      <w:marLeft w:val="0"/>
      <w:marRight w:val="0"/>
      <w:marTop w:val="0"/>
      <w:marBottom w:val="0"/>
      <w:divBdr>
        <w:top w:val="none" w:sz="0" w:space="0" w:color="auto"/>
        <w:left w:val="none" w:sz="0" w:space="0" w:color="auto"/>
        <w:bottom w:val="none" w:sz="0" w:space="0" w:color="auto"/>
        <w:right w:val="none" w:sz="0" w:space="0" w:color="auto"/>
      </w:divBdr>
    </w:div>
    <w:div w:id="953752527">
      <w:bodyDiv w:val="1"/>
      <w:marLeft w:val="0"/>
      <w:marRight w:val="0"/>
      <w:marTop w:val="0"/>
      <w:marBottom w:val="0"/>
      <w:divBdr>
        <w:top w:val="none" w:sz="0" w:space="0" w:color="auto"/>
        <w:left w:val="none" w:sz="0" w:space="0" w:color="auto"/>
        <w:bottom w:val="none" w:sz="0" w:space="0" w:color="auto"/>
        <w:right w:val="none" w:sz="0" w:space="0" w:color="auto"/>
      </w:divBdr>
    </w:div>
    <w:div w:id="1079330396">
      <w:bodyDiv w:val="1"/>
      <w:marLeft w:val="0"/>
      <w:marRight w:val="0"/>
      <w:marTop w:val="0"/>
      <w:marBottom w:val="0"/>
      <w:divBdr>
        <w:top w:val="none" w:sz="0" w:space="0" w:color="auto"/>
        <w:left w:val="none" w:sz="0" w:space="0" w:color="auto"/>
        <w:bottom w:val="none" w:sz="0" w:space="0" w:color="auto"/>
        <w:right w:val="none" w:sz="0" w:space="0" w:color="auto"/>
      </w:divBdr>
    </w:div>
    <w:div w:id="1177189678">
      <w:bodyDiv w:val="1"/>
      <w:marLeft w:val="0"/>
      <w:marRight w:val="0"/>
      <w:marTop w:val="0"/>
      <w:marBottom w:val="0"/>
      <w:divBdr>
        <w:top w:val="none" w:sz="0" w:space="0" w:color="auto"/>
        <w:left w:val="none" w:sz="0" w:space="0" w:color="auto"/>
        <w:bottom w:val="none" w:sz="0" w:space="0" w:color="auto"/>
        <w:right w:val="none" w:sz="0" w:space="0" w:color="auto"/>
      </w:divBdr>
    </w:div>
    <w:div w:id="1738699113">
      <w:bodyDiv w:val="1"/>
      <w:marLeft w:val="0"/>
      <w:marRight w:val="0"/>
      <w:marTop w:val="0"/>
      <w:marBottom w:val="0"/>
      <w:divBdr>
        <w:top w:val="none" w:sz="0" w:space="0" w:color="auto"/>
        <w:left w:val="none" w:sz="0" w:space="0" w:color="auto"/>
        <w:bottom w:val="none" w:sz="0" w:space="0" w:color="auto"/>
        <w:right w:val="none" w:sz="0" w:space="0" w:color="auto"/>
      </w:divBdr>
    </w:div>
    <w:div w:id="1844469942">
      <w:bodyDiv w:val="1"/>
      <w:marLeft w:val="0"/>
      <w:marRight w:val="0"/>
      <w:marTop w:val="0"/>
      <w:marBottom w:val="0"/>
      <w:divBdr>
        <w:top w:val="none" w:sz="0" w:space="0" w:color="auto"/>
        <w:left w:val="none" w:sz="0" w:space="0" w:color="auto"/>
        <w:bottom w:val="none" w:sz="0" w:space="0" w:color="auto"/>
        <w:right w:val="none" w:sz="0" w:space="0" w:color="auto"/>
      </w:divBdr>
    </w:div>
    <w:div w:id="2094547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jpg"/><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39D9E2-F61D-4693-8BF0-E3A07CF23B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44</Words>
  <Characters>317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Top</vt:lpstr>
    </vt:vector>
  </TitlesOfParts>
  <Company>Auditor of State of Ohio</Company>
  <LinksUpToDate>false</LinksUpToDate>
  <CharactersWithSpaces>3809</CharactersWithSpaces>
  <SharedDoc>false</SharedDoc>
  <HLinks>
    <vt:vector size="6" baseType="variant">
      <vt:variant>
        <vt:i4>7602218</vt:i4>
      </vt:variant>
      <vt:variant>
        <vt:i4>0</vt:i4>
      </vt:variant>
      <vt:variant>
        <vt:i4>0</vt:i4>
      </vt:variant>
      <vt:variant>
        <vt:i4>5</vt:i4>
      </vt:variant>
      <vt:variant>
        <vt:lpwstr>http://uanlink.auditor.state.oh.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p</dc:title>
  <dc:subject/>
  <dc:creator>Administrator</dc:creator>
  <cp:keywords/>
  <dc:description/>
  <cp:lastModifiedBy>RWIjams</cp:lastModifiedBy>
  <cp:revision>4</cp:revision>
  <cp:lastPrinted>2017-03-31T13:44:00Z</cp:lastPrinted>
  <dcterms:created xsi:type="dcterms:W3CDTF">2017-06-22T12:59:00Z</dcterms:created>
  <dcterms:modified xsi:type="dcterms:W3CDTF">2017-11-29T14:57:00Z</dcterms:modified>
</cp:coreProperties>
</file>